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2970"/>
      </w:tblGrid>
      <w:tr w:rsidR="00AB79B4" w14:paraId="5FB031CD" w14:textId="77777777" w:rsidTr="001E65D2">
        <w:trPr>
          <w:trHeight w:val="286"/>
        </w:trPr>
        <w:tc>
          <w:tcPr>
            <w:tcW w:w="5670" w:type="dxa"/>
          </w:tcPr>
          <w:p w14:paraId="7426F6B3" w14:textId="25727A2D" w:rsidR="001A45E0" w:rsidRPr="00AB79B4" w:rsidRDefault="0020126A" w:rsidP="00274CD6">
            <w:pPr>
              <w:rPr>
                <w:sz w:val="28"/>
                <w:szCs w:val="28"/>
              </w:rPr>
            </w:pPr>
            <w:r>
              <w:rPr>
                <w:noProof/>
                <w:sz w:val="28"/>
                <w:szCs w:val="28"/>
              </w:rPr>
              <mc:AlternateContent>
                <mc:Choice Requires="wps">
                  <w:drawing>
                    <wp:anchor distT="0" distB="0" distL="114300" distR="114300" simplePos="0" relativeHeight="251659264" behindDoc="0" locked="0" layoutInCell="1" allowOverlap="1" wp14:anchorId="2922F892" wp14:editId="190D74FF">
                      <wp:simplePos x="0" y="0"/>
                      <wp:positionH relativeFrom="column">
                        <wp:posOffset>304800</wp:posOffset>
                      </wp:positionH>
                      <wp:positionV relativeFrom="paragraph">
                        <wp:posOffset>198120</wp:posOffset>
                      </wp:positionV>
                      <wp:extent cx="1752600" cy="7620"/>
                      <wp:effectExtent l="0" t="0" r="19050" b="30480"/>
                      <wp:wrapNone/>
                      <wp:docPr id="4" name="Straight Connector 4"/>
                      <wp:cNvGraphicFramePr/>
                      <a:graphic xmlns:a="http://schemas.openxmlformats.org/drawingml/2006/main">
                        <a:graphicData uri="http://schemas.microsoft.com/office/word/2010/wordprocessingShape">
                          <wps:wsp>
                            <wps:cNvCnPr/>
                            <wps:spPr>
                              <a:xfrm>
                                <a:off x="0" y="0"/>
                                <a:ext cx="175260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60B201BF"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pt,15.6pt" to="162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" strokecolor="black [3040]"/>
                  </w:pict>
                </mc:Fallback>
              </mc:AlternateContent>
            </w:r>
            <w:r w:rsidR="001A45E0" w:rsidRPr="00AB79B4">
              <w:rPr>
                <w:sz w:val="28"/>
                <w:szCs w:val="28"/>
              </w:rPr>
              <w:t>No</w:t>
            </w:r>
            <w:r w:rsidR="00C55E07">
              <w:rPr>
                <w:sz w:val="28"/>
                <w:szCs w:val="28"/>
              </w:rPr>
              <w:t>:</w:t>
            </w:r>
            <w:r w:rsidR="001A45E0" w:rsidRPr="00AB79B4">
              <w:rPr>
                <w:sz w:val="28"/>
                <w:szCs w:val="28"/>
              </w:rPr>
              <w:t xml:space="preserve"> </w:t>
            </w:r>
            <w:r w:rsidR="00AB79B4" w:rsidRPr="00AB79B4">
              <w:rPr>
                <w:sz w:val="28"/>
                <w:szCs w:val="28"/>
              </w:rPr>
              <w:t>U</w:t>
            </w:r>
            <w:r w:rsidR="00C55E07">
              <w:rPr>
                <w:sz w:val="28"/>
                <w:szCs w:val="28"/>
              </w:rPr>
              <w:t>niv</w:t>
            </w:r>
            <w:r w:rsidR="00AB79B4" w:rsidRPr="00AB79B4">
              <w:rPr>
                <w:sz w:val="28"/>
                <w:szCs w:val="28"/>
              </w:rPr>
              <w:t>/</w:t>
            </w:r>
            <w:r w:rsidR="002D0F5D">
              <w:rPr>
                <w:sz w:val="28"/>
                <w:szCs w:val="28"/>
              </w:rPr>
              <w:t>CS</w:t>
            </w:r>
            <w:r w:rsidR="00AB79B4" w:rsidRPr="00AB79B4">
              <w:rPr>
                <w:sz w:val="28"/>
                <w:szCs w:val="28"/>
              </w:rPr>
              <w:t>/</w:t>
            </w:r>
            <w:r w:rsidR="001A45E0" w:rsidRPr="00AB79B4">
              <w:rPr>
                <w:sz w:val="28"/>
                <w:szCs w:val="28"/>
              </w:rPr>
              <w:t xml:space="preserve">             </w:t>
            </w:r>
          </w:p>
        </w:tc>
        <w:tc>
          <w:tcPr>
            <w:tcW w:w="2970" w:type="dxa"/>
          </w:tcPr>
          <w:p w14:paraId="15D32146" w14:textId="7DD4A69C" w:rsidR="001A45E0" w:rsidRPr="00AB79B4" w:rsidRDefault="00C55E07" w:rsidP="00C55E07">
            <w:pPr>
              <w:rPr>
                <w:sz w:val="28"/>
                <w:szCs w:val="28"/>
              </w:rPr>
            </w:pPr>
            <w:r>
              <w:rPr>
                <w:sz w:val="28"/>
                <w:szCs w:val="28"/>
              </w:rPr>
              <w:t xml:space="preserve">Dated:           </w:t>
            </w:r>
            <w:r w:rsidR="00AB79B4">
              <w:rPr>
                <w:sz w:val="28"/>
                <w:szCs w:val="28"/>
              </w:rPr>
              <w:t xml:space="preserve"> </w:t>
            </w:r>
          </w:p>
        </w:tc>
      </w:tr>
    </w:tbl>
    <w:p w14:paraId="14B2A8F1" w14:textId="322FDF3D" w:rsidR="001E65D2" w:rsidRDefault="001E65D2" w:rsidP="001E65D2">
      <w:r>
        <w:rPr>
          <w:noProof/>
          <w:sz w:val="28"/>
          <w:szCs w:val="28"/>
        </w:rPr>
        <mc:AlternateContent>
          <mc:Choice Requires="wps">
            <w:drawing>
              <wp:anchor distT="0" distB="0" distL="114300" distR="114300" simplePos="0" relativeHeight="251663360" behindDoc="0" locked="0" layoutInCell="1" allowOverlap="1" wp14:anchorId="5D6D7B32" wp14:editId="6337B0EA">
                <wp:simplePos x="0" y="0"/>
                <wp:positionH relativeFrom="column">
                  <wp:posOffset>4137660</wp:posOffset>
                </wp:positionH>
                <wp:positionV relativeFrom="paragraph">
                  <wp:posOffset>8890</wp:posOffset>
                </wp:positionV>
                <wp:extent cx="1463040" cy="0"/>
                <wp:effectExtent l="0" t="0" r="22860" b="38100"/>
                <wp:wrapNone/>
                <wp:docPr id="7" name="Straight Connector 7"/>
                <wp:cNvGraphicFramePr/>
                <a:graphic xmlns:a="http://schemas.openxmlformats.org/drawingml/2006/main">
                  <a:graphicData uri="http://schemas.microsoft.com/office/word/2010/wordprocessingShape">
                    <wps:wsp>
                      <wps:cNvCnPr/>
                      <wps:spPr>
                        <a:xfrm>
                          <a:off x="0" y="0"/>
                          <a:ext cx="14630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663E4EE" id="Straight Connector 7"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8pt,.7pt" to="44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" strokecolor="black [3040]"/>
            </w:pict>
          </mc:Fallback>
        </mc:AlternateContent>
      </w:r>
    </w:p>
    <w:p w14:paraId="6207D155" w14:textId="77777777" w:rsidR="001E65D2" w:rsidRDefault="001E65D2" w:rsidP="001E65D2">
      <w:pPr>
        <w:rPr>
          <w:sz w:val="28"/>
          <w:szCs w:val="28"/>
        </w:rPr>
      </w:pPr>
    </w:p>
    <w:p w14:paraId="66779E07" w14:textId="55223F74" w:rsidR="001E65D2" w:rsidRPr="001E65D2" w:rsidRDefault="002D0F5D" w:rsidP="001E65D2">
      <w:pPr>
        <w:rPr>
          <w:sz w:val="28"/>
          <w:szCs w:val="28"/>
        </w:rPr>
      </w:pPr>
      <w:r>
        <w:rPr>
          <w:sz w:val="28"/>
          <w:szCs w:val="28"/>
        </w:rPr>
        <w:t xml:space="preserve">Prof. </w:t>
      </w:r>
      <w:r w:rsidR="001E65D2" w:rsidRPr="001E65D2">
        <w:rPr>
          <w:sz w:val="28"/>
          <w:szCs w:val="28"/>
        </w:rPr>
        <w:t xml:space="preserve">Dr. </w:t>
      </w:r>
      <w:r>
        <w:rPr>
          <w:sz w:val="28"/>
          <w:szCs w:val="28"/>
        </w:rPr>
        <w:t>Muhammad Usman Ghani Khan</w:t>
      </w:r>
    </w:p>
    <w:p w14:paraId="15F6609E" w14:textId="025EF119" w:rsidR="001E65D2" w:rsidRPr="001E65D2" w:rsidRDefault="001E65D2" w:rsidP="001E65D2">
      <w:pPr>
        <w:rPr>
          <w:sz w:val="28"/>
          <w:szCs w:val="28"/>
        </w:rPr>
      </w:pPr>
      <w:r w:rsidRPr="001E65D2">
        <w:rPr>
          <w:sz w:val="28"/>
          <w:szCs w:val="28"/>
        </w:rPr>
        <w:t xml:space="preserve">Chairman Computer </w:t>
      </w:r>
      <w:r w:rsidR="002D0F5D">
        <w:rPr>
          <w:sz w:val="28"/>
          <w:szCs w:val="28"/>
        </w:rPr>
        <w:t>Science</w:t>
      </w:r>
      <w:r w:rsidRPr="001E65D2">
        <w:rPr>
          <w:sz w:val="28"/>
          <w:szCs w:val="28"/>
        </w:rPr>
        <w:t xml:space="preserve"> Department</w:t>
      </w:r>
    </w:p>
    <w:p w14:paraId="27E53A5B" w14:textId="4227F599" w:rsidR="001E65D2" w:rsidRPr="001E65D2" w:rsidRDefault="001E65D2" w:rsidP="001E65D2">
      <w:pPr>
        <w:rPr>
          <w:sz w:val="28"/>
          <w:szCs w:val="28"/>
        </w:rPr>
      </w:pPr>
      <w:r w:rsidRPr="001E65D2">
        <w:rPr>
          <w:sz w:val="28"/>
          <w:szCs w:val="28"/>
        </w:rPr>
        <w:t>University of Engineering and Technology, Lahore</w:t>
      </w:r>
    </w:p>
    <w:p w14:paraId="1FFC8E4D" w14:textId="77777777" w:rsidR="001E65D2" w:rsidRPr="001E65D2" w:rsidRDefault="001E65D2" w:rsidP="001E65D2">
      <w:pPr>
        <w:rPr>
          <w:sz w:val="28"/>
          <w:szCs w:val="28"/>
        </w:rPr>
      </w:pPr>
    </w:p>
    <w:p w14:paraId="36EBE043" w14:textId="77777777" w:rsidR="001E65D2" w:rsidRPr="001E65D2" w:rsidRDefault="001E65D2" w:rsidP="001E65D2">
      <w:pPr>
        <w:rPr>
          <w:sz w:val="28"/>
          <w:szCs w:val="28"/>
        </w:rPr>
      </w:pPr>
    </w:p>
    <w:p w14:paraId="2C6FDB79" w14:textId="54F42A52" w:rsidR="001E65D2" w:rsidRPr="001E65D2" w:rsidRDefault="00A750B8" w:rsidP="001E65D2">
      <w:pPr>
        <w:rPr>
          <w:sz w:val="28"/>
          <w:szCs w:val="28"/>
        </w:rPr>
      </w:pPr>
      <w:r>
        <w:rPr>
          <w:sz w:val="28"/>
          <w:szCs w:val="28"/>
        </w:rPr>
        <w:t xml:space="preserve">Head </w:t>
      </w:r>
      <w:r w:rsidR="00617B72">
        <w:rPr>
          <w:sz w:val="28"/>
          <w:szCs w:val="28"/>
        </w:rPr>
        <w:t>of Punjab Institute of Neurosciences</w:t>
      </w:r>
      <w:bookmarkStart w:id="0" w:name="_GoBack"/>
      <w:bookmarkEnd w:id="0"/>
    </w:p>
    <w:p w14:paraId="5A4378E3" w14:textId="77777777" w:rsidR="001E65D2" w:rsidRPr="001E65D2" w:rsidRDefault="001E65D2" w:rsidP="001E65D2">
      <w:pPr>
        <w:rPr>
          <w:sz w:val="28"/>
          <w:szCs w:val="28"/>
        </w:rPr>
      </w:pPr>
    </w:p>
    <w:p w14:paraId="698184B0" w14:textId="62820BB7" w:rsidR="001E65D2" w:rsidRPr="001E65D2" w:rsidRDefault="001E65D2" w:rsidP="001E65D2">
      <w:pPr>
        <w:jc w:val="both"/>
        <w:rPr>
          <w:b/>
          <w:sz w:val="28"/>
          <w:szCs w:val="28"/>
        </w:rPr>
      </w:pPr>
      <w:r w:rsidRPr="001E65D2">
        <w:rPr>
          <w:b/>
          <w:sz w:val="28"/>
          <w:szCs w:val="28"/>
        </w:rPr>
        <w:t xml:space="preserve">Request for Data collection of </w:t>
      </w:r>
      <w:r w:rsidR="002D0F5D">
        <w:rPr>
          <w:b/>
          <w:sz w:val="28"/>
          <w:szCs w:val="28"/>
        </w:rPr>
        <w:t>Epileptic Patients</w:t>
      </w:r>
      <w:r w:rsidRPr="001E65D2">
        <w:rPr>
          <w:b/>
          <w:sz w:val="28"/>
          <w:szCs w:val="28"/>
        </w:rPr>
        <w:t xml:space="preserve"> using </w:t>
      </w:r>
      <w:r w:rsidR="002D0F5D">
        <w:rPr>
          <w:b/>
          <w:sz w:val="28"/>
          <w:szCs w:val="28"/>
        </w:rPr>
        <w:t>Vision</w:t>
      </w:r>
      <w:r>
        <w:rPr>
          <w:b/>
          <w:sz w:val="28"/>
          <w:szCs w:val="28"/>
        </w:rPr>
        <w:t xml:space="preserve"> </w:t>
      </w:r>
      <w:r w:rsidRPr="001E65D2">
        <w:rPr>
          <w:b/>
          <w:sz w:val="28"/>
          <w:szCs w:val="28"/>
        </w:rPr>
        <w:t>Sensors</w:t>
      </w:r>
    </w:p>
    <w:p w14:paraId="28CC472E" w14:textId="77777777" w:rsidR="001E65D2" w:rsidRPr="001E65D2" w:rsidRDefault="001E65D2" w:rsidP="001E65D2">
      <w:pPr>
        <w:rPr>
          <w:sz w:val="28"/>
          <w:szCs w:val="28"/>
        </w:rPr>
      </w:pPr>
    </w:p>
    <w:p w14:paraId="3FD37120" w14:textId="24FF09A8" w:rsidR="001E65D2" w:rsidRPr="001E65D2" w:rsidRDefault="00BF4AE4" w:rsidP="001E65D2">
      <w:pPr>
        <w:rPr>
          <w:sz w:val="28"/>
          <w:szCs w:val="28"/>
        </w:rPr>
      </w:pPr>
      <w:r>
        <w:rPr>
          <w:sz w:val="28"/>
          <w:szCs w:val="28"/>
        </w:rPr>
        <w:t>Assalamu</w:t>
      </w:r>
      <w:r w:rsidR="001E65D2">
        <w:rPr>
          <w:sz w:val="28"/>
          <w:szCs w:val="28"/>
        </w:rPr>
        <w:t xml:space="preserve"> alaikum</w:t>
      </w:r>
      <w:r w:rsidR="001E65D2" w:rsidRPr="001E65D2">
        <w:rPr>
          <w:sz w:val="28"/>
          <w:szCs w:val="28"/>
        </w:rPr>
        <w:t xml:space="preserve"> </w:t>
      </w:r>
      <w:r w:rsidR="001E65D2">
        <w:rPr>
          <w:sz w:val="28"/>
          <w:szCs w:val="28"/>
        </w:rPr>
        <w:t>s</w:t>
      </w:r>
      <w:r w:rsidR="001E65D2" w:rsidRPr="001E65D2">
        <w:rPr>
          <w:sz w:val="28"/>
          <w:szCs w:val="28"/>
        </w:rPr>
        <w:t>ir,</w:t>
      </w:r>
    </w:p>
    <w:p w14:paraId="2DA7A20E" w14:textId="77777777" w:rsidR="001E65D2" w:rsidRPr="001E65D2" w:rsidRDefault="001E65D2" w:rsidP="001E65D2">
      <w:pPr>
        <w:jc w:val="both"/>
        <w:rPr>
          <w:sz w:val="28"/>
          <w:szCs w:val="28"/>
        </w:rPr>
      </w:pPr>
    </w:p>
    <w:p w14:paraId="1300CD3A" w14:textId="13212D53" w:rsidR="001E65D2" w:rsidRPr="001E65D2" w:rsidRDefault="001E65D2" w:rsidP="002D0F5D">
      <w:pPr>
        <w:spacing w:line="360" w:lineRule="auto"/>
        <w:jc w:val="both"/>
        <w:rPr>
          <w:sz w:val="28"/>
          <w:szCs w:val="28"/>
        </w:rPr>
      </w:pPr>
      <w:r w:rsidRPr="001E65D2">
        <w:rPr>
          <w:sz w:val="28"/>
          <w:szCs w:val="28"/>
        </w:rPr>
        <w:t xml:space="preserve">This letter is concerning </w:t>
      </w:r>
      <w:r w:rsidR="00B60B30">
        <w:rPr>
          <w:sz w:val="28"/>
          <w:szCs w:val="28"/>
        </w:rPr>
        <w:t xml:space="preserve">the </w:t>
      </w:r>
      <w:r>
        <w:rPr>
          <w:sz w:val="28"/>
          <w:szCs w:val="28"/>
        </w:rPr>
        <w:t>data collection process for the project “</w:t>
      </w:r>
      <w:r w:rsidR="00BF4AE4">
        <w:rPr>
          <w:sz w:val="28"/>
          <w:szCs w:val="28"/>
        </w:rPr>
        <w:t>IoT-Vision Enabled Assistance for Epileptic Patients</w:t>
      </w:r>
      <w:r w:rsidRPr="001E65D2">
        <w:rPr>
          <w:sz w:val="28"/>
          <w:szCs w:val="28"/>
        </w:rPr>
        <w:t xml:space="preserve">”. We are final year students of the Computer </w:t>
      </w:r>
      <w:r w:rsidR="002D0F5D">
        <w:rPr>
          <w:sz w:val="28"/>
          <w:szCs w:val="28"/>
        </w:rPr>
        <w:t>Science</w:t>
      </w:r>
      <w:r w:rsidRPr="001E65D2">
        <w:rPr>
          <w:sz w:val="28"/>
          <w:szCs w:val="28"/>
        </w:rPr>
        <w:t xml:space="preserve"> Department at the University of Engineering and Technology</w:t>
      </w:r>
      <w:r>
        <w:rPr>
          <w:sz w:val="28"/>
          <w:szCs w:val="28"/>
        </w:rPr>
        <w:t xml:space="preserve"> </w:t>
      </w:r>
      <w:r w:rsidRPr="001E65D2">
        <w:rPr>
          <w:sz w:val="28"/>
          <w:szCs w:val="28"/>
        </w:rPr>
        <w:t xml:space="preserve">(UET), Lahore. We are working on the problem of </w:t>
      </w:r>
      <w:r w:rsidR="002D0F5D">
        <w:rPr>
          <w:sz w:val="28"/>
          <w:szCs w:val="28"/>
        </w:rPr>
        <w:t>seizure detection for the epileptic patients</w:t>
      </w:r>
      <w:r w:rsidRPr="001E65D2">
        <w:rPr>
          <w:sz w:val="28"/>
          <w:szCs w:val="28"/>
        </w:rPr>
        <w:t xml:space="preserve"> using multiple </w:t>
      </w:r>
      <w:r w:rsidR="002D0F5D">
        <w:rPr>
          <w:sz w:val="28"/>
          <w:szCs w:val="28"/>
        </w:rPr>
        <w:t>vision</w:t>
      </w:r>
      <w:r w:rsidRPr="001E65D2">
        <w:rPr>
          <w:sz w:val="28"/>
          <w:szCs w:val="28"/>
        </w:rPr>
        <w:t xml:space="preserve"> sensors under the supervision of M</w:t>
      </w:r>
      <w:r w:rsidR="002D0F5D">
        <w:rPr>
          <w:sz w:val="28"/>
          <w:szCs w:val="28"/>
        </w:rPr>
        <w:t xml:space="preserve">r. Samyan Qayyum Wahla. </w:t>
      </w:r>
      <w:r>
        <w:rPr>
          <w:sz w:val="28"/>
          <w:szCs w:val="28"/>
        </w:rPr>
        <w:t>For investigation and validation of our findings</w:t>
      </w:r>
      <w:r w:rsidR="00B60B30">
        <w:rPr>
          <w:sz w:val="28"/>
          <w:szCs w:val="28"/>
        </w:rPr>
        <w:t>,</w:t>
      </w:r>
      <w:r>
        <w:rPr>
          <w:sz w:val="28"/>
          <w:szCs w:val="28"/>
        </w:rPr>
        <w:t xml:space="preserve"> we need to run experiments with diseased individuals. We need your support in this regard. </w:t>
      </w:r>
      <w:r w:rsidRPr="001E65D2">
        <w:rPr>
          <w:sz w:val="28"/>
          <w:szCs w:val="28"/>
        </w:rPr>
        <w:t xml:space="preserve">We formally request permission to collect data from </w:t>
      </w:r>
      <w:r w:rsidR="002D0F5D">
        <w:rPr>
          <w:sz w:val="28"/>
          <w:szCs w:val="28"/>
        </w:rPr>
        <w:t>epileptic</w:t>
      </w:r>
      <w:r w:rsidRPr="001E65D2">
        <w:rPr>
          <w:sz w:val="28"/>
          <w:szCs w:val="28"/>
        </w:rPr>
        <w:t xml:space="preserve"> patients in your hospital using our prototype hardware</w:t>
      </w:r>
      <w:r w:rsidR="002D0F5D">
        <w:rPr>
          <w:sz w:val="28"/>
          <w:szCs w:val="28"/>
        </w:rPr>
        <w:t xml:space="preserve">. </w:t>
      </w:r>
    </w:p>
    <w:p w14:paraId="20CDF141" w14:textId="77777777" w:rsidR="001E65D2" w:rsidRPr="001E65D2" w:rsidRDefault="001E65D2" w:rsidP="001E65D2">
      <w:pPr>
        <w:spacing w:line="360" w:lineRule="auto"/>
        <w:jc w:val="both"/>
        <w:rPr>
          <w:sz w:val="28"/>
          <w:szCs w:val="28"/>
        </w:rPr>
      </w:pPr>
    </w:p>
    <w:p w14:paraId="17AD1385" w14:textId="77777777" w:rsidR="001E65D2" w:rsidRPr="001E65D2" w:rsidRDefault="001E65D2" w:rsidP="001E65D2">
      <w:pPr>
        <w:spacing w:line="360" w:lineRule="auto"/>
        <w:jc w:val="both"/>
        <w:rPr>
          <w:sz w:val="28"/>
          <w:szCs w:val="28"/>
        </w:rPr>
      </w:pPr>
      <w:r w:rsidRPr="001E65D2">
        <w:rPr>
          <w:sz w:val="28"/>
          <w:szCs w:val="28"/>
        </w:rPr>
        <w:t>Our research team heartily expresses our gratitude for examining our request for data. We assure you that all protocols will be followed, and privacy regulations adhered to. If you have any questions or concerns, kindly let us know from the contacts provided below.</w:t>
      </w:r>
    </w:p>
    <w:p w14:paraId="65D2A50A" w14:textId="77777777" w:rsidR="001E65D2" w:rsidRPr="001E65D2" w:rsidRDefault="001E65D2" w:rsidP="001E65D2">
      <w:pPr>
        <w:rPr>
          <w:sz w:val="28"/>
          <w:szCs w:val="28"/>
        </w:rPr>
      </w:pPr>
    </w:p>
    <w:tbl>
      <w:tblPr>
        <w:tblW w:w="9360" w:type="dxa"/>
        <w:tblLayout w:type="fixed"/>
        <w:tblLook w:val="0600" w:firstRow="0" w:lastRow="0" w:firstColumn="0" w:lastColumn="0" w:noHBand="1" w:noVBand="1"/>
      </w:tblPr>
      <w:tblGrid>
        <w:gridCol w:w="4860"/>
        <w:gridCol w:w="4500"/>
      </w:tblGrid>
      <w:tr w:rsidR="001E65D2" w:rsidRPr="001E65D2" w14:paraId="275EEB3E" w14:textId="77777777" w:rsidTr="009C1276">
        <w:trPr>
          <w:trHeight w:val="3770"/>
        </w:trPr>
        <w:tc>
          <w:tcPr>
            <w:tcW w:w="4860" w:type="dxa"/>
            <w:shd w:val="clear" w:color="auto" w:fill="auto"/>
            <w:tcMar>
              <w:top w:w="100" w:type="dxa"/>
              <w:left w:w="100" w:type="dxa"/>
              <w:bottom w:w="100" w:type="dxa"/>
              <w:right w:w="100" w:type="dxa"/>
            </w:tcMar>
          </w:tcPr>
          <w:p w14:paraId="2346C40B" w14:textId="01B8C06C" w:rsidR="001E65D2" w:rsidRPr="001E65D2" w:rsidRDefault="001E65D2" w:rsidP="00CF4226">
            <w:pPr>
              <w:widowControl w:val="0"/>
              <w:pBdr>
                <w:top w:val="nil"/>
                <w:left w:val="nil"/>
                <w:bottom w:val="nil"/>
                <w:right w:val="nil"/>
                <w:between w:val="nil"/>
              </w:pBdr>
              <w:rPr>
                <w:sz w:val="28"/>
                <w:szCs w:val="28"/>
              </w:rPr>
            </w:pPr>
          </w:p>
          <w:p w14:paraId="00071AE9" w14:textId="2BA004E2" w:rsidR="001E65D2" w:rsidRDefault="001E65D2" w:rsidP="00CF4226">
            <w:pPr>
              <w:rPr>
                <w:sz w:val="28"/>
                <w:szCs w:val="28"/>
              </w:rPr>
            </w:pPr>
            <w:r>
              <w:rPr>
                <w:noProof/>
                <w:sz w:val="28"/>
                <w:szCs w:val="28"/>
              </w:rPr>
              <mc:AlternateContent>
                <mc:Choice Requires="wps">
                  <w:drawing>
                    <wp:anchor distT="0" distB="0" distL="114300" distR="114300" simplePos="0" relativeHeight="251665408" behindDoc="0" locked="0" layoutInCell="1" allowOverlap="1" wp14:anchorId="34E81A56" wp14:editId="45F48CD6">
                      <wp:simplePos x="0" y="0"/>
                      <wp:positionH relativeFrom="column">
                        <wp:posOffset>0</wp:posOffset>
                      </wp:positionH>
                      <wp:positionV relativeFrom="paragraph">
                        <wp:posOffset>7620</wp:posOffset>
                      </wp:positionV>
                      <wp:extent cx="1752600" cy="7620"/>
                      <wp:effectExtent l="0" t="0" r="19050" b="30480"/>
                      <wp:wrapNone/>
                      <wp:docPr id="8" name="Straight Connector 8"/>
                      <wp:cNvGraphicFramePr/>
                      <a:graphic xmlns:a="http://schemas.openxmlformats.org/drawingml/2006/main">
                        <a:graphicData uri="http://schemas.microsoft.com/office/word/2010/wordprocessingShape">
                          <wps:wsp>
                            <wps:cNvCnPr/>
                            <wps:spPr>
                              <a:xfrm>
                                <a:off x="0" y="0"/>
                                <a:ext cx="175260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1F60691F" id="Straight Connector 8"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6pt" to="13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" strokecolor="black [3040]"/>
                  </w:pict>
                </mc:Fallback>
              </mc:AlternateContent>
            </w:r>
          </w:p>
          <w:p w14:paraId="6CDB9C01" w14:textId="51DF0D34" w:rsidR="001E65D2" w:rsidRPr="001E65D2" w:rsidRDefault="002D0F5D" w:rsidP="00CF4226">
            <w:pPr>
              <w:rPr>
                <w:sz w:val="28"/>
                <w:szCs w:val="28"/>
              </w:rPr>
            </w:pPr>
            <w:r>
              <w:rPr>
                <w:sz w:val="28"/>
                <w:szCs w:val="28"/>
              </w:rPr>
              <w:t>Name</w:t>
            </w:r>
            <w:r w:rsidR="00BF4AE4">
              <w:rPr>
                <w:sz w:val="28"/>
                <w:szCs w:val="28"/>
              </w:rPr>
              <w:t>: Muhammad Ali Murtaza</w:t>
            </w:r>
          </w:p>
          <w:p w14:paraId="614C34AA" w14:textId="41D64F69" w:rsidR="001E65D2" w:rsidRDefault="002D0F5D" w:rsidP="002D0F5D">
            <w:pPr>
              <w:rPr>
                <w:color w:val="1155CC"/>
                <w:sz w:val="28"/>
                <w:szCs w:val="28"/>
                <w:u w:val="single"/>
              </w:rPr>
            </w:pPr>
            <w:r>
              <w:rPr>
                <w:sz w:val="28"/>
                <w:szCs w:val="28"/>
              </w:rPr>
              <w:t>Reg</w:t>
            </w:r>
            <w:r w:rsidR="00BF4AE4">
              <w:rPr>
                <w:sz w:val="28"/>
                <w:szCs w:val="28"/>
              </w:rPr>
              <w:t>: 2020-CS-114</w:t>
            </w:r>
          </w:p>
          <w:p w14:paraId="5CA75C96" w14:textId="6770464A" w:rsidR="002D0F5D" w:rsidRPr="002D0F5D" w:rsidRDefault="002D0F5D" w:rsidP="002D0F5D">
            <w:pPr>
              <w:rPr>
                <w:sz w:val="28"/>
                <w:szCs w:val="28"/>
              </w:rPr>
            </w:pPr>
            <w:r>
              <w:rPr>
                <w:color w:val="1155CC"/>
                <w:sz w:val="28"/>
                <w:szCs w:val="28"/>
                <w:u w:val="single"/>
              </w:rPr>
              <w:t>Email</w:t>
            </w:r>
            <w:r w:rsidR="00BF4AE4">
              <w:rPr>
                <w:color w:val="1155CC"/>
                <w:sz w:val="28"/>
                <w:szCs w:val="28"/>
                <w:u w:val="single"/>
              </w:rPr>
              <w:t>: 2020cs114@student.uet.edu.pk</w:t>
            </w:r>
          </w:p>
          <w:p w14:paraId="6BA6158B" w14:textId="7A31F25A" w:rsidR="001E65D2" w:rsidRPr="001E65D2" w:rsidRDefault="001E65D2" w:rsidP="001E65D2">
            <w:pPr>
              <w:widowControl w:val="0"/>
              <w:rPr>
                <w:sz w:val="28"/>
                <w:szCs w:val="28"/>
              </w:rPr>
            </w:pPr>
            <w:r w:rsidRPr="001E65D2">
              <w:rPr>
                <w:sz w:val="28"/>
                <w:szCs w:val="28"/>
              </w:rPr>
              <w:t xml:space="preserve">Computer </w:t>
            </w:r>
            <w:r w:rsidR="002D0F5D">
              <w:rPr>
                <w:sz w:val="28"/>
                <w:szCs w:val="28"/>
              </w:rPr>
              <w:t>Science</w:t>
            </w:r>
            <w:r w:rsidRPr="001E65D2">
              <w:rPr>
                <w:sz w:val="28"/>
                <w:szCs w:val="28"/>
              </w:rPr>
              <w:t xml:space="preserve"> Department </w:t>
            </w:r>
          </w:p>
          <w:p w14:paraId="438D4E4D" w14:textId="296EBB53" w:rsidR="001E65D2" w:rsidRDefault="001E65D2" w:rsidP="00BF4AE4">
            <w:pPr>
              <w:widowControl w:val="0"/>
              <w:jc w:val="both"/>
              <w:rPr>
                <w:sz w:val="28"/>
                <w:szCs w:val="28"/>
              </w:rPr>
            </w:pPr>
            <w:r w:rsidRPr="001E65D2">
              <w:rPr>
                <w:sz w:val="28"/>
                <w:szCs w:val="28"/>
              </w:rPr>
              <w:t>UET Lahore</w:t>
            </w:r>
          </w:p>
          <w:p w14:paraId="18152297" w14:textId="77777777" w:rsidR="00BF4AE4" w:rsidRPr="001E65D2" w:rsidRDefault="00BF4AE4" w:rsidP="00BF4AE4">
            <w:pPr>
              <w:widowControl w:val="0"/>
              <w:jc w:val="both"/>
              <w:rPr>
                <w:sz w:val="28"/>
                <w:szCs w:val="28"/>
              </w:rPr>
            </w:pPr>
          </w:p>
          <w:p w14:paraId="2D27D00D" w14:textId="39F39ABC" w:rsidR="001E65D2" w:rsidRDefault="001E65D2" w:rsidP="00CF4226">
            <w:pPr>
              <w:rPr>
                <w:sz w:val="28"/>
                <w:szCs w:val="28"/>
              </w:rPr>
            </w:pPr>
          </w:p>
          <w:p w14:paraId="5183FA29" w14:textId="4A9395D9" w:rsidR="001E65D2" w:rsidRDefault="001E65D2" w:rsidP="00CF4226">
            <w:pPr>
              <w:rPr>
                <w:sz w:val="28"/>
                <w:szCs w:val="28"/>
              </w:rPr>
            </w:pPr>
            <w:r>
              <w:rPr>
                <w:noProof/>
                <w:sz w:val="28"/>
                <w:szCs w:val="28"/>
              </w:rPr>
              <mc:AlternateContent>
                <mc:Choice Requires="wps">
                  <w:drawing>
                    <wp:anchor distT="0" distB="0" distL="114300" distR="114300" simplePos="0" relativeHeight="251669504" behindDoc="0" locked="0" layoutInCell="1" allowOverlap="1" wp14:anchorId="12E0C7D7" wp14:editId="5A23F5AF">
                      <wp:simplePos x="0" y="0"/>
                      <wp:positionH relativeFrom="column">
                        <wp:posOffset>0</wp:posOffset>
                      </wp:positionH>
                      <wp:positionV relativeFrom="paragraph">
                        <wp:posOffset>212090</wp:posOffset>
                      </wp:positionV>
                      <wp:extent cx="1752600" cy="7620"/>
                      <wp:effectExtent l="0" t="0" r="19050" b="30480"/>
                      <wp:wrapNone/>
                      <wp:docPr id="10" name="Straight Connector 10"/>
                      <wp:cNvGraphicFramePr/>
                      <a:graphic xmlns:a="http://schemas.openxmlformats.org/drawingml/2006/main">
                        <a:graphicData uri="http://schemas.microsoft.com/office/word/2010/wordprocessingShape">
                          <wps:wsp>
                            <wps:cNvCnPr/>
                            <wps:spPr>
                              <a:xfrm>
                                <a:off x="0" y="0"/>
                                <a:ext cx="175260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CCB6F51" id="Straight Connector 10"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6.7pt" to="138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" strokecolor="black [3040]"/>
                  </w:pict>
                </mc:Fallback>
              </mc:AlternateContent>
            </w:r>
          </w:p>
          <w:p w14:paraId="2A8106A2" w14:textId="63E45B68" w:rsidR="001E65D2" w:rsidRDefault="001E65D2" w:rsidP="00CF4226">
            <w:pPr>
              <w:rPr>
                <w:sz w:val="28"/>
                <w:szCs w:val="28"/>
              </w:rPr>
            </w:pPr>
          </w:p>
          <w:p w14:paraId="58EB9D62" w14:textId="4AE6D754" w:rsidR="002D0F5D" w:rsidRPr="001E65D2" w:rsidRDefault="002D0F5D" w:rsidP="002D0F5D">
            <w:pPr>
              <w:rPr>
                <w:sz w:val="28"/>
                <w:szCs w:val="28"/>
              </w:rPr>
            </w:pPr>
            <w:r>
              <w:rPr>
                <w:sz w:val="28"/>
                <w:szCs w:val="28"/>
              </w:rPr>
              <w:t>Name</w:t>
            </w:r>
            <w:r w:rsidR="00BF4AE4">
              <w:rPr>
                <w:sz w:val="28"/>
                <w:szCs w:val="28"/>
              </w:rPr>
              <w:t>: Muhammad Zeshan Ayyub</w:t>
            </w:r>
          </w:p>
          <w:p w14:paraId="620198E2" w14:textId="2F876679" w:rsidR="002D0F5D" w:rsidRDefault="002D0F5D" w:rsidP="002D0F5D">
            <w:pPr>
              <w:rPr>
                <w:color w:val="1155CC"/>
                <w:sz w:val="28"/>
                <w:szCs w:val="28"/>
                <w:u w:val="single"/>
              </w:rPr>
            </w:pPr>
            <w:r>
              <w:rPr>
                <w:sz w:val="28"/>
                <w:szCs w:val="28"/>
              </w:rPr>
              <w:t>Reg</w:t>
            </w:r>
            <w:r w:rsidR="00BF4AE4">
              <w:rPr>
                <w:sz w:val="28"/>
                <w:szCs w:val="28"/>
              </w:rPr>
              <w:t>: 2020-CS-113</w:t>
            </w:r>
          </w:p>
          <w:p w14:paraId="7252FF99" w14:textId="6D05AB6F" w:rsidR="002D0F5D" w:rsidRPr="002D0F5D" w:rsidRDefault="002D0F5D" w:rsidP="002D0F5D">
            <w:pPr>
              <w:rPr>
                <w:sz w:val="28"/>
                <w:szCs w:val="28"/>
              </w:rPr>
            </w:pPr>
            <w:r>
              <w:rPr>
                <w:color w:val="1155CC"/>
                <w:sz w:val="28"/>
                <w:szCs w:val="28"/>
                <w:u w:val="single"/>
              </w:rPr>
              <w:t>Email</w:t>
            </w:r>
            <w:r w:rsidR="00BF4AE4">
              <w:rPr>
                <w:color w:val="1155CC"/>
                <w:sz w:val="28"/>
                <w:szCs w:val="28"/>
                <w:u w:val="single"/>
              </w:rPr>
              <w:t>: 2020cs113@student.uet.edu.pk</w:t>
            </w:r>
          </w:p>
          <w:p w14:paraId="75248731" w14:textId="77777777" w:rsidR="002D0F5D" w:rsidRPr="001E65D2" w:rsidRDefault="002D0F5D" w:rsidP="002D0F5D">
            <w:pPr>
              <w:widowControl w:val="0"/>
              <w:rPr>
                <w:sz w:val="28"/>
                <w:szCs w:val="28"/>
              </w:rPr>
            </w:pPr>
            <w:r w:rsidRPr="001E65D2">
              <w:rPr>
                <w:sz w:val="28"/>
                <w:szCs w:val="28"/>
              </w:rPr>
              <w:t xml:space="preserve">Computer </w:t>
            </w:r>
            <w:r>
              <w:rPr>
                <w:sz w:val="28"/>
                <w:szCs w:val="28"/>
              </w:rPr>
              <w:t>Science</w:t>
            </w:r>
            <w:r w:rsidRPr="001E65D2">
              <w:rPr>
                <w:sz w:val="28"/>
                <w:szCs w:val="28"/>
              </w:rPr>
              <w:t xml:space="preserve"> Department </w:t>
            </w:r>
          </w:p>
          <w:p w14:paraId="15635153" w14:textId="77777777" w:rsidR="002D0F5D" w:rsidRPr="001E65D2" w:rsidRDefault="002D0F5D" w:rsidP="002D0F5D">
            <w:pPr>
              <w:widowControl w:val="0"/>
              <w:jc w:val="both"/>
              <w:rPr>
                <w:sz w:val="28"/>
                <w:szCs w:val="28"/>
              </w:rPr>
            </w:pPr>
            <w:r w:rsidRPr="001E65D2">
              <w:rPr>
                <w:sz w:val="28"/>
                <w:szCs w:val="28"/>
              </w:rPr>
              <w:t>UET Lahore</w:t>
            </w:r>
          </w:p>
          <w:p w14:paraId="07FC2A6B" w14:textId="77777777" w:rsidR="001E65D2" w:rsidRPr="001E65D2" w:rsidRDefault="001E65D2" w:rsidP="00CF4226">
            <w:pPr>
              <w:rPr>
                <w:sz w:val="28"/>
                <w:szCs w:val="28"/>
              </w:rPr>
            </w:pPr>
          </w:p>
          <w:p w14:paraId="6C556FE1" w14:textId="77777777" w:rsidR="001E65D2" w:rsidRDefault="001E65D2" w:rsidP="00CF4226">
            <w:pPr>
              <w:rPr>
                <w:sz w:val="28"/>
                <w:szCs w:val="28"/>
              </w:rPr>
            </w:pPr>
          </w:p>
          <w:p w14:paraId="5A7D9233" w14:textId="77777777" w:rsidR="001E65D2" w:rsidRDefault="001E65D2" w:rsidP="00CF4226">
            <w:pPr>
              <w:rPr>
                <w:sz w:val="28"/>
                <w:szCs w:val="28"/>
              </w:rPr>
            </w:pPr>
          </w:p>
          <w:p w14:paraId="2DD2D69A" w14:textId="0A0D4D40" w:rsidR="001E65D2" w:rsidRDefault="001E65D2" w:rsidP="00CF4226">
            <w:pPr>
              <w:rPr>
                <w:sz w:val="28"/>
                <w:szCs w:val="28"/>
              </w:rPr>
            </w:pPr>
            <w:r>
              <w:rPr>
                <w:noProof/>
                <w:sz w:val="28"/>
                <w:szCs w:val="28"/>
              </w:rPr>
              <mc:AlternateContent>
                <mc:Choice Requires="wps">
                  <w:drawing>
                    <wp:anchor distT="0" distB="0" distL="114300" distR="114300" simplePos="0" relativeHeight="251673600" behindDoc="0" locked="0" layoutInCell="1" allowOverlap="1" wp14:anchorId="3B5948F9" wp14:editId="6B513F30">
                      <wp:simplePos x="0" y="0"/>
                      <wp:positionH relativeFrom="column">
                        <wp:posOffset>0</wp:posOffset>
                      </wp:positionH>
                      <wp:positionV relativeFrom="paragraph">
                        <wp:posOffset>7620</wp:posOffset>
                      </wp:positionV>
                      <wp:extent cx="1752600" cy="7620"/>
                      <wp:effectExtent l="0" t="0" r="19050" b="30480"/>
                      <wp:wrapNone/>
                      <wp:docPr id="12" name="Straight Connector 12"/>
                      <wp:cNvGraphicFramePr/>
                      <a:graphic xmlns:a="http://schemas.openxmlformats.org/drawingml/2006/main">
                        <a:graphicData uri="http://schemas.microsoft.com/office/word/2010/wordprocessingShape">
                          <wps:wsp>
                            <wps:cNvCnPr/>
                            <wps:spPr>
                              <a:xfrm>
                                <a:off x="0" y="0"/>
                                <a:ext cx="175260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2CE24AC6" id="Straight Connector 12"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6pt" to="13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" strokecolor="black [3040]"/>
                  </w:pict>
                </mc:Fallback>
              </mc:AlternateContent>
            </w:r>
          </w:p>
          <w:p w14:paraId="67150F9F" w14:textId="6BD6F07A" w:rsidR="002D0F5D" w:rsidRPr="001E65D2" w:rsidRDefault="002D0F5D" w:rsidP="002D0F5D">
            <w:pPr>
              <w:rPr>
                <w:sz w:val="28"/>
                <w:szCs w:val="28"/>
              </w:rPr>
            </w:pPr>
            <w:r>
              <w:rPr>
                <w:sz w:val="28"/>
                <w:szCs w:val="28"/>
              </w:rPr>
              <w:t>Name</w:t>
            </w:r>
            <w:r w:rsidR="00BF4AE4">
              <w:rPr>
                <w:sz w:val="28"/>
                <w:szCs w:val="28"/>
              </w:rPr>
              <w:t>: Ali Tariq</w:t>
            </w:r>
          </w:p>
          <w:p w14:paraId="2E0539C7" w14:textId="59380F8E" w:rsidR="002D0F5D" w:rsidRDefault="002D0F5D" w:rsidP="002D0F5D">
            <w:pPr>
              <w:rPr>
                <w:color w:val="1155CC"/>
                <w:sz w:val="28"/>
                <w:szCs w:val="28"/>
                <w:u w:val="single"/>
              </w:rPr>
            </w:pPr>
            <w:r>
              <w:rPr>
                <w:sz w:val="28"/>
                <w:szCs w:val="28"/>
              </w:rPr>
              <w:t>Reg</w:t>
            </w:r>
            <w:r w:rsidR="00BF4AE4">
              <w:rPr>
                <w:sz w:val="28"/>
                <w:szCs w:val="28"/>
              </w:rPr>
              <w:t>: 2020-CS-142</w:t>
            </w:r>
          </w:p>
          <w:p w14:paraId="19865A2B" w14:textId="4E2DF8B6" w:rsidR="002D0F5D" w:rsidRPr="002D0F5D" w:rsidRDefault="002D0F5D" w:rsidP="002D0F5D">
            <w:pPr>
              <w:rPr>
                <w:sz w:val="28"/>
                <w:szCs w:val="28"/>
              </w:rPr>
            </w:pPr>
            <w:r>
              <w:rPr>
                <w:color w:val="1155CC"/>
                <w:sz w:val="28"/>
                <w:szCs w:val="28"/>
                <w:u w:val="single"/>
              </w:rPr>
              <w:t>Email</w:t>
            </w:r>
            <w:r w:rsidR="00BF4AE4">
              <w:rPr>
                <w:color w:val="1155CC"/>
                <w:sz w:val="28"/>
                <w:szCs w:val="28"/>
                <w:u w:val="single"/>
              </w:rPr>
              <w:t>: 2020cs142@student.uet.edu.pk</w:t>
            </w:r>
          </w:p>
          <w:p w14:paraId="523DD30D" w14:textId="77777777" w:rsidR="002D0F5D" w:rsidRPr="001E65D2" w:rsidRDefault="002D0F5D" w:rsidP="002D0F5D">
            <w:pPr>
              <w:widowControl w:val="0"/>
              <w:rPr>
                <w:sz w:val="28"/>
                <w:szCs w:val="28"/>
              </w:rPr>
            </w:pPr>
            <w:r w:rsidRPr="001E65D2">
              <w:rPr>
                <w:sz w:val="28"/>
                <w:szCs w:val="28"/>
              </w:rPr>
              <w:t xml:space="preserve">Computer </w:t>
            </w:r>
            <w:r>
              <w:rPr>
                <w:sz w:val="28"/>
                <w:szCs w:val="28"/>
              </w:rPr>
              <w:t>Science</w:t>
            </w:r>
            <w:r w:rsidRPr="001E65D2">
              <w:rPr>
                <w:sz w:val="28"/>
                <w:szCs w:val="28"/>
              </w:rPr>
              <w:t xml:space="preserve"> Department </w:t>
            </w:r>
          </w:p>
          <w:p w14:paraId="28D672BD" w14:textId="77777777" w:rsidR="002D0F5D" w:rsidRPr="001E65D2" w:rsidRDefault="002D0F5D" w:rsidP="002D0F5D">
            <w:pPr>
              <w:widowControl w:val="0"/>
              <w:jc w:val="both"/>
              <w:rPr>
                <w:sz w:val="28"/>
                <w:szCs w:val="28"/>
              </w:rPr>
            </w:pPr>
            <w:r w:rsidRPr="001E65D2">
              <w:rPr>
                <w:sz w:val="28"/>
                <w:szCs w:val="28"/>
              </w:rPr>
              <w:t>UET Lahore</w:t>
            </w:r>
          </w:p>
          <w:p w14:paraId="45FC8E68" w14:textId="3B62B144" w:rsidR="002D0F5D" w:rsidRDefault="002D0F5D" w:rsidP="002D0F5D">
            <w:pPr>
              <w:rPr>
                <w:sz w:val="28"/>
                <w:szCs w:val="28"/>
              </w:rPr>
            </w:pPr>
          </w:p>
          <w:p w14:paraId="6BC9EE49" w14:textId="77777777" w:rsidR="00BF4AE4" w:rsidRDefault="00BF4AE4" w:rsidP="00BF4AE4">
            <w:pPr>
              <w:rPr>
                <w:sz w:val="28"/>
                <w:szCs w:val="28"/>
              </w:rPr>
            </w:pPr>
            <w:r>
              <w:rPr>
                <w:noProof/>
                <w:sz w:val="28"/>
                <w:szCs w:val="28"/>
              </w:rPr>
              <mc:AlternateContent>
                <mc:Choice Requires="wps">
                  <w:drawing>
                    <wp:anchor distT="0" distB="0" distL="114300" distR="114300" simplePos="0" relativeHeight="251675648" behindDoc="0" locked="0" layoutInCell="1" allowOverlap="1" wp14:anchorId="348FB6F4" wp14:editId="086A6C3C">
                      <wp:simplePos x="0" y="0"/>
                      <wp:positionH relativeFrom="column">
                        <wp:posOffset>0</wp:posOffset>
                      </wp:positionH>
                      <wp:positionV relativeFrom="paragraph">
                        <wp:posOffset>7620</wp:posOffset>
                      </wp:positionV>
                      <wp:extent cx="1752600" cy="7620"/>
                      <wp:effectExtent l="0" t="0" r="19050" b="30480"/>
                      <wp:wrapNone/>
                      <wp:docPr id="2" name="Straight Connector 2"/>
                      <wp:cNvGraphicFramePr/>
                      <a:graphic xmlns:a="http://schemas.openxmlformats.org/drawingml/2006/main">
                        <a:graphicData uri="http://schemas.microsoft.com/office/word/2010/wordprocessingShape">
                          <wps:wsp>
                            <wps:cNvCnPr/>
                            <wps:spPr>
                              <a:xfrm>
                                <a:off x="0" y="0"/>
                                <a:ext cx="175260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360A45" id="Straight Connector 2"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6pt" to="13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" strokecolor="black [3040]"/>
                  </w:pict>
                </mc:Fallback>
              </mc:AlternateContent>
            </w:r>
          </w:p>
          <w:p w14:paraId="3CC74C0C" w14:textId="18721F20" w:rsidR="00BF4AE4" w:rsidRPr="001E65D2" w:rsidRDefault="00BF4AE4" w:rsidP="00BF4AE4">
            <w:pPr>
              <w:rPr>
                <w:sz w:val="28"/>
                <w:szCs w:val="28"/>
              </w:rPr>
            </w:pPr>
            <w:r>
              <w:rPr>
                <w:sz w:val="28"/>
                <w:szCs w:val="28"/>
              </w:rPr>
              <w:t xml:space="preserve">Name: </w:t>
            </w:r>
            <w:r>
              <w:rPr>
                <w:sz w:val="28"/>
                <w:szCs w:val="28"/>
              </w:rPr>
              <w:t>Sayyed Azeem Ali Hashmi</w:t>
            </w:r>
          </w:p>
          <w:p w14:paraId="44BD46FE" w14:textId="2EC30391" w:rsidR="00BF4AE4" w:rsidRDefault="00BF4AE4" w:rsidP="00BF4AE4">
            <w:pPr>
              <w:rPr>
                <w:color w:val="1155CC"/>
                <w:sz w:val="28"/>
                <w:szCs w:val="28"/>
                <w:u w:val="single"/>
              </w:rPr>
            </w:pPr>
            <w:r>
              <w:rPr>
                <w:sz w:val="28"/>
                <w:szCs w:val="28"/>
              </w:rPr>
              <w:t>Reg: 2020-CS-1</w:t>
            </w:r>
            <w:r>
              <w:rPr>
                <w:sz w:val="28"/>
                <w:szCs w:val="28"/>
              </w:rPr>
              <w:t>56</w:t>
            </w:r>
          </w:p>
          <w:p w14:paraId="2C5967ED" w14:textId="21EA282B" w:rsidR="00BF4AE4" w:rsidRPr="002D0F5D" w:rsidRDefault="00BF4AE4" w:rsidP="00BF4AE4">
            <w:pPr>
              <w:rPr>
                <w:sz w:val="28"/>
                <w:szCs w:val="28"/>
              </w:rPr>
            </w:pPr>
            <w:r>
              <w:rPr>
                <w:color w:val="1155CC"/>
                <w:sz w:val="28"/>
                <w:szCs w:val="28"/>
                <w:u w:val="single"/>
              </w:rPr>
              <w:t>Email: 2020cs1</w:t>
            </w:r>
            <w:r>
              <w:rPr>
                <w:color w:val="1155CC"/>
                <w:sz w:val="28"/>
                <w:szCs w:val="28"/>
                <w:u w:val="single"/>
              </w:rPr>
              <w:t>56</w:t>
            </w:r>
            <w:r>
              <w:rPr>
                <w:color w:val="1155CC"/>
                <w:sz w:val="28"/>
                <w:szCs w:val="28"/>
                <w:u w:val="single"/>
              </w:rPr>
              <w:t>@student.uet.edu.pk</w:t>
            </w:r>
          </w:p>
          <w:p w14:paraId="7CF4A6EA" w14:textId="77777777" w:rsidR="00BF4AE4" w:rsidRPr="001E65D2" w:rsidRDefault="00BF4AE4" w:rsidP="00BF4AE4">
            <w:pPr>
              <w:widowControl w:val="0"/>
              <w:rPr>
                <w:sz w:val="28"/>
                <w:szCs w:val="28"/>
              </w:rPr>
            </w:pPr>
            <w:r w:rsidRPr="001E65D2">
              <w:rPr>
                <w:sz w:val="28"/>
                <w:szCs w:val="28"/>
              </w:rPr>
              <w:t xml:space="preserve">Computer </w:t>
            </w:r>
            <w:r>
              <w:rPr>
                <w:sz w:val="28"/>
                <w:szCs w:val="28"/>
              </w:rPr>
              <w:t>Science</w:t>
            </w:r>
            <w:r w:rsidRPr="001E65D2">
              <w:rPr>
                <w:sz w:val="28"/>
                <w:szCs w:val="28"/>
              </w:rPr>
              <w:t xml:space="preserve"> Department </w:t>
            </w:r>
          </w:p>
          <w:p w14:paraId="1B92364E" w14:textId="42EBD951" w:rsidR="001E65D2" w:rsidRPr="001E65D2" w:rsidRDefault="00BF4AE4" w:rsidP="003C25CF">
            <w:pPr>
              <w:widowControl w:val="0"/>
              <w:jc w:val="both"/>
              <w:rPr>
                <w:sz w:val="28"/>
                <w:szCs w:val="28"/>
              </w:rPr>
            </w:pPr>
            <w:r w:rsidRPr="001E65D2">
              <w:rPr>
                <w:sz w:val="28"/>
                <w:szCs w:val="28"/>
              </w:rPr>
              <w:t>UET Lahor</w:t>
            </w:r>
            <w:r>
              <w:rPr>
                <w:sz w:val="28"/>
                <w:szCs w:val="28"/>
              </w:rPr>
              <w:t>e</w:t>
            </w:r>
          </w:p>
        </w:tc>
        <w:tc>
          <w:tcPr>
            <w:tcW w:w="4500" w:type="dxa"/>
            <w:shd w:val="clear" w:color="auto" w:fill="auto"/>
            <w:tcMar>
              <w:top w:w="100" w:type="dxa"/>
              <w:left w:w="100" w:type="dxa"/>
              <w:bottom w:w="100" w:type="dxa"/>
              <w:right w:w="100" w:type="dxa"/>
            </w:tcMar>
          </w:tcPr>
          <w:p w14:paraId="7677F6CC" w14:textId="51CBC944" w:rsidR="001E65D2" w:rsidRDefault="001E65D2" w:rsidP="00CF4226">
            <w:pPr>
              <w:widowControl w:val="0"/>
              <w:pBdr>
                <w:left w:val="nil"/>
                <w:bottom w:val="nil"/>
                <w:right w:val="nil"/>
                <w:between w:val="nil"/>
              </w:pBdr>
              <w:rPr>
                <w:sz w:val="28"/>
                <w:szCs w:val="28"/>
              </w:rPr>
            </w:pPr>
          </w:p>
          <w:p w14:paraId="11F51DDB" w14:textId="03872079" w:rsidR="001E65D2" w:rsidRPr="001E65D2" w:rsidRDefault="001E65D2" w:rsidP="00CF4226">
            <w:pPr>
              <w:widowControl w:val="0"/>
              <w:pBdr>
                <w:left w:val="nil"/>
                <w:bottom w:val="nil"/>
                <w:right w:val="nil"/>
                <w:between w:val="nil"/>
              </w:pBdr>
              <w:rPr>
                <w:sz w:val="28"/>
                <w:szCs w:val="28"/>
              </w:rPr>
            </w:pPr>
            <w:r>
              <w:rPr>
                <w:noProof/>
                <w:sz w:val="28"/>
                <w:szCs w:val="28"/>
              </w:rPr>
              <mc:AlternateContent>
                <mc:Choice Requires="wps">
                  <w:drawing>
                    <wp:anchor distT="0" distB="0" distL="114300" distR="114300" simplePos="0" relativeHeight="251667456" behindDoc="0" locked="0" layoutInCell="1" allowOverlap="1" wp14:anchorId="71F56120" wp14:editId="6D9BF80A">
                      <wp:simplePos x="0" y="0"/>
                      <wp:positionH relativeFrom="column">
                        <wp:posOffset>0</wp:posOffset>
                      </wp:positionH>
                      <wp:positionV relativeFrom="paragraph">
                        <wp:posOffset>7620</wp:posOffset>
                      </wp:positionV>
                      <wp:extent cx="1752600" cy="7620"/>
                      <wp:effectExtent l="0" t="0" r="19050" b="30480"/>
                      <wp:wrapNone/>
                      <wp:docPr id="9" name="Straight Connector 9"/>
                      <wp:cNvGraphicFramePr/>
                      <a:graphic xmlns:a="http://schemas.openxmlformats.org/drawingml/2006/main">
                        <a:graphicData uri="http://schemas.microsoft.com/office/word/2010/wordprocessingShape">
                          <wps:wsp>
                            <wps:cNvCnPr/>
                            <wps:spPr>
                              <a:xfrm>
                                <a:off x="0" y="0"/>
                                <a:ext cx="175260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66EEBC24" id="Straight Connector 9"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6pt" to="13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" strokecolor="black [3040]"/>
                  </w:pict>
                </mc:Fallback>
              </mc:AlternateContent>
            </w:r>
          </w:p>
          <w:p w14:paraId="7343DF3A" w14:textId="4B790817" w:rsidR="001E65D2" w:rsidRPr="001E65D2" w:rsidRDefault="001E65D2" w:rsidP="00CF4226">
            <w:pPr>
              <w:widowControl w:val="0"/>
              <w:rPr>
                <w:sz w:val="28"/>
                <w:szCs w:val="28"/>
              </w:rPr>
            </w:pPr>
            <w:r w:rsidRPr="001E65D2">
              <w:rPr>
                <w:sz w:val="28"/>
                <w:szCs w:val="28"/>
              </w:rPr>
              <w:t xml:space="preserve">Ms. </w:t>
            </w:r>
            <w:r w:rsidR="002D0F5D">
              <w:rPr>
                <w:sz w:val="28"/>
                <w:szCs w:val="28"/>
              </w:rPr>
              <w:t>Samyan Qayyum Wahla</w:t>
            </w:r>
            <w:r w:rsidRPr="001E65D2">
              <w:rPr>
                <w:sz w:val="28"/>
                <w:szCs w:val="28"/>
              </w:rPr>
              <w:t xml:space="preserve">                      </w:t>
            </w:r>
            <w:hyperlink r:id="rId8" w:history="1">
              <w:r w:rsidR="002D0F5D" w:rsidRPr="00323BA1">
                <w:rPr>
                  <w:rStyle w:val="Hyperlink"/>
                  <w:sz w:val="28"/>
                  <w:szCs w:val="28"/>
                </w:rPr>
                <w:t>samyan.qayyum@uet.edu.pk</w:t>
              </w:r>
            </w:hyperlink>
          </w:p>
          <w:p w14:paraId="0DD79C4D" w14:textId="77777777" w:rsidR="001E65D2" w:rsidRPr="001E65D2" w:rsidRDefault="001E65D2" w:rsidP="00CF4226">
            <w:pPr>
              <w:widowControl w:val="0"/>
              <w:rPr>
                <w:sz w:val="28"/>
                <w:szCs w:val="28"/>
              </w:rPr>
            </w:pPr>
            <w:r w:rsidRPr="001E65D2">
              <w:rPr>
                <w:sz w:val="28"/>
                <w:szCs w:val="28"/>
              </w:rPr>
              <w:t xml:space="preserve">Lecturer </w:t>
            </w:r>
          </w:p>
          <w:p w14:paraId="2393DC90" w14:textId="70A467E3" w:rsidR="001E65D2" w:rsidRPr="001E65D2" w:rsidRDefault="001E65D2" w:rsidP="00CF4226">
            <w:pPr>
              <w:widowControl w:val="0"/>
              <w:rPr>
                <w:sz w:val="28"/>
                <w:szCs w:val="28"/>
              </w:rPr>
            </w:pPr>
            <w:r w:rsidRPr="001E65D2">
              <w:rPr>
                <w:sz w:val="28"/>
                <w:szCs w:val="28"/>
              </w:rPr>
              <w:t xml:space="preserve">Computer </w:t>
            </w:r>
            <w:r w:rsidR="002D0F5D">
              <w:rPr>
                <w:sz w:val="28"/>
                <w:szCs w:val="28"/>
              </w:rPr>
              <w:t>Science</w:t>
            </w:r>
            <w:r w:rsidRPr="001E65D2">
              <w:rPr>
                <w:sz w:val="28"/>
                <w:szCs w:val="28"/>
              </w:rPr>
              <w:t xml:space="preserve"> Department </w:t>
            </w:r>
          </w:p>
          <w:p w14:paraId="7A8148B1" w14:textId="77777777" w:rsidR="001E65D2" w:rsidRPr="001E65D2" w:rsidRDefault="001E65D2" w:rsidP="00CF4226">
            <w:pPr>
              <w:widowControl w:val="0"/>
              <w:jc w:val="both"/>
              <w:rPr>
                <w:sz w:val="28"/>
                <w:szCs w:val="28"/>
              </w:rPr>
            </w:pPr>
            <w:r w:rsidRPr="001E65D2">
              <w:rPr>
                <w:sz w:val="28"/>
                <w:szCs w:val="28"/>
              </w:rPr>
              <w:t>UET Lahore</w:t>
            </w:r>
          </w:p>
          <w:p w14:paraId="4CCE99F9" w14:textId="77777777" w:rsidR="001E65D2" w:rsidRPr="001E65D2" w:rsidRDefault="001E65D2" w:rsidP="00CF4226">
            <w:pPr>
              <w:widowControl w:val="0"/>
              <w:ind w:left="2160"/>
              <w:rPr>
                <w:sz w:val="28"/>
                <w:szCs w:val="28"/>
              </w:rPr>
            </w:pPr>
          </w:p>
          <w:p w14:paraId="2CF5C00C" w14:textId="77777777" w:rsidR="001E65D2" w:rsidRPr="001E65D2" w:rsidRDefault="001E65D2" w:rsidP="00CF4226">
            <w:pPr>
              <w:widowControl w:val="0"/>
              <w:ind w:left="2160"/>
              <w:rPr>
                <w:sz w:val="28"/>
                <w:szCs w:val="28"/>
              </w:rPr>
            </w:pPr>
          </w:p>
          <w:p w14:paraId="6AD556FC" w14:textId="77777777" w:rsidR="001E65D2" w:rsidRPr="001E65D2" w:rsidRDefault="001E65D2" w:rsidP="00CF4226">
            <w:pPr>
              <w:widowControl w:val="0"/>
              <w:ind w:left="2160"/>
              <w:rPr>
                <w:sz w:val="28"/>
                <w:szCs w:val="28"/>
              </w:rPr>
            </w:pPr>
          </w:p>
          <w:p w14:paraId="2B5D49F1" w14:textId="34EA5D38" w:rsidR="001E65D2" w:rsidRDefault="001E65D2" w:rsidP="00CF4226">
            <w:pPr>
              <w:widowControl w:val="0"/>
              <w:rPr>
                <w:sz w:val="28"/>
                <w:szCs w:val="28"/>
              </w:rPr>
            </w:pPr>
            <w:r>
              <w:rPr>
                <w:noProof/>
                <w:sz w:val="28"/>
                <w:szCs w:val="28"/>
              </w:rPr>
              <mc:AlternateContent>
                <mc:Choice Requires="wps">
                  <w:drawing>
                    <wp:anchor distT="0" distB="0" distL="114300" distR="114300" simplePos="0" relativeHeight="251671552" behindDoc="0" locked="0" layoutInCell="1" allowOverlap="1" wp14:anchorId="1E070FCD" wp14:editId="0FF5F8E0">
                      <wp:simplePos x="0" y="0"/>
                      <wp:positionH relativeFrom="column">
                        <wp:posOffset>0</wp:posOffset>
                      </wp:positionH>
                      <wp:positionV relativeFrom="paragraph">
                        <wp:posOffset>7620</wp:posOffset>
                      </wp:positionV>
                      <wp:extent cx="1752600" cy="7620"/>
                      <wp:effectExtent l="0" t="0" r="19050" b="30480"/>
                      <wp:wrapNone/>
                      <wp:docPr id="11" name="Straight Connector 11"/>
                      <wp:cNvGraphicFramePr/>
                      <a:graphic xmlns:a="http://schemas.openxmlformats.org/drawingml/2006/main">
                        <a:graphicData uri="http://schemas.microsoft.com/office/word/2010/wordprocessingShape">
                          <wps:wsp>
                            <wps:cNvCnPr/>
                            <wps:spPr>
                              <a:xfrm>
                                <a:off x="0" y="0"/>
                                <a:ext cx="175260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7A350833" id="Straight Connector 11"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6pt" to="13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" strokecolor="black [3040]"/>
                  </w:pict>
                </mc:Fallback>
              </mc:AlternateContent>
            </w:r>
          </w:p>
          <w:p w14:paraId="26B8594F" w14:textId="3922A2B0" w:rsidR="001E65D2" w:rsidRDefault="002D0F5D" w:rsidP="00CF4226">
            <w:pPr>
              <w:widowControl w:val="0"/>
              <w:rPr>
                <w:sz w:val="28"/>
                <w:szCs w:val="28"/>
              </w:rPr>
            </w:pPr>
            <w:r>
              <w:rPr>
                <w:sz w:val="28"/>
                <w:szCs w:val="28"/>
              </w:rPr>
              <w:t xml:space="preserve">Prof. </w:t>
            </w:r>
            <w:r w:rsidR="001E65D2" w:rsidRPr="001E65D2">
              <w:rPr>
                <w:sz w:val="28"/>
                <w:szCs w:val="28"/>
              </w:rPr>
              <w:t xml:space="preserve">Dr. </w:t>
            </w:r>
            <w:r>
              <w:rPr>
                <w:sz w:val="28"/>
                <w:szCs w:val="28"/>
              </w:rPr>
              <w:t>Usman Ghani</w:t>
            </w:r>
          </w:p>
          <w:p w14:paraId="53FF9A6E" w14:textId="748ADD28" w:rsidR="001E65D2" w:rsidRDefault="00187D00" w:rsidP="00CF4226">
            <w:pPr>
              <w:widowControl w:val="0"/>
              <w:rPr>
                <w:sz w:val="28"/>
                <w:szCs w:val="28"/>
              </w:rPr>
            </w:pPr>
            <w:hyperlink r:id="rId9" w:history="1">
              <w:r w:rsidR="002D0F5D" w:rsidRPr="00323BA1">
                <w:rPr>
                  <w:rStyle w:val="Hyperlink"/>
                  <w:sz w:val="28"/>
                  <w:szCs w:val="28"/>
                </w:rPr>
                <w:t>usman.ghani@uet.edu.pk</w:t>
              </w:r>
            </w:hyperlink>
            <w:r w:rsidR="002D0F5D">
              <w:rPr>
                <w:sz w:val="28"/>
                <w:szCs w:val="28"/>
              </w:rPr>
              <w:t xml:space="preserve"> </w:t>
            </w:r>
          </w:p>
          <w:p w14:paraId="0946E553" w14:textId="77777777" w:rsidR="001E65D2" w:rsidRPr="001E65D2" w:rsidRDefault="001E65D2" w:rsidP="00CF4226">
            <w:pPr>
              <w:widowControl w:val="0"/>
              <w:rPr>
                <w:sz w:val="28"/>
                <w:szCs w:val="28"/>
              </w:rPr>
            </w:pPr>
            <w:r w:rsidRPr="001E65D2">
              <w:rPr>
                <w:sz w:val="28"/>
                <w:szCs w:val="28"/>
              </w:rPr>
              <w:t xml:space="preserve">Chairman </w:t>
            </w:r>
          </w:p>
          <w:p w14:paraId="66C525F2" w14:textId="77777777" w:rsidR="002D0F5D" w:rsidRDefault="001E65D2" w:rsidP="00CF4226">
            <w:pPr>
              <w:widowControl w:val="0"/>
              <w:rPr>
                <w:sz w:val="28"/>
                <w:szCs w:val="28"/>
              </w:rPr>
            </w:pPr>
            <w:r w:rsidRPr="001E65D2">
              <w:rPr>
                <w:sz w:val="28"/>
                <w:szCs w:val="28"/>
              </w:rPr>
              <w:t xml:space="preserve">Department of </w:t>
            </w:r>
            <w:r w:rsidR="002D0F5D">
              <w:rPr>
                <w:sz w:val="28"/>
                <w:szCs w:val="28"/>
              </w:rPr>
              <w:t>Science</w:t>
            </w:r>
            <w:r w:rsidRPr="001E65D2">
              <w:rPr>
                <w:sz w:val="28"/>
                <w:szCs w:val="28"/>
              </w:rPr>
              <w:t xml:space="preserve"> </w:t>
            </w:r>
          </w:p>
          <w:p w14:paraId="62539E42" w14:textId="7FEDF461" w:rsidR="001E65D2" w:rsidRDefault="001E65D2" w:rsidP="00CF4226">
            <w:pPr>
              <w:widowControl w:val="0"/>
              <w:rPr>
                <w:sz w:val="28"/>
                <w:szCs w:val="28"/>
              </w:rPr>
            </w:pPr>
            <w:r w:rsidRPr="001E65D2">
              <w:rPr>
                <w:sz w:val="28"/>
                <w:szCs w:val="28"/>
              </w:rPr>
              <w:t>UET Lahore</w:t>
            </w:r>
          </w:p>
          <w:p w14:paraId="23B89B60" w14:textId="77777777" w:rsidR="001E65D2" w:rsidRDefault="001E65D2" w:rsidP="00CF4226">
            <w:pPr>
              <w:widowControl w:val="0"/>
              <w:rPr>
                <w:sz w:val="28"/>
                <w:szCs w:val="28"/>
              </w:rPr>
            </w:pPr>
          </w:p>
          <w:p w14:paraId="78395576" w14:textId="77777777" w:rsidR="001E65D2" w:rsidRDefault="001E65D2" w:rsidP="00CF4226">
            <w:pPr>
              <w:widowControl w:val="0"/>
              <w:rPr>
                <w:sz w:val="28"/>
                <w:szCs w:val="28"/>
              </w:rPr>
            </w:pPr>
          </w:p>
          <w:p w14:paraId="2807C7DF" w14:textId="77777777" w:rsidR="001E65D2" w:rsidRDefault="001E65D2" w:rsidP="00CF4226">
            <w:pPr>
              <w:widowControl w:val="0"/>
              <w:rPr>
                <w:sz w:val="28"/>
                <w:szCs w:val="28"/>
              </w:rPr>
            </w:pPr>
          </w:p>
          <w:p w14:paraId="7D48994E" w14:textId="77777777" w:rsidR="001E65D2" w:rsidRDefault="001E65D2" w:rsidP="00CF4226">
            <w:pPr>
              <w:widowControl w:val="0"/>
              <w:rPr>
                <w:sz w:val="28"/>
                <w:szCs w:val="28"/>
              </w:rPr>
            </w:pPr>
          </w:p>
          <w:p w14:paraId="7FD84869" w14:textId="4D8B8A61" w:rsidR="001E65D2" w:rsidRPr="001E65D2" w:rsidRDefault="001E65D2" w:rsidP="00CF4226">
            <w:pPr>
              <w:widowControl w:val="0"/>
              <w:rPr>
                <w:sz w:val="28"/>
                <w:szCs w:val="28"/>
              </w:rPr>
            </w:pPr>
          </w:p>
        </w:tc>
      </w:tr>
    </w:tbl>
    <w:p w14:paraId="72861816" w14:textId="137E42EA" w:rsidR="00B42713" w:rsidRPr="001E65D2" w:rsidRDefault="00B42713" w:rsidP="00274CD6">
      <w:pPr>
        <w:rPr>
          <w:sz w:val="28"/>
          <w:szCs w:val="28"/>
          <w:u w:val="single"/>
        </w:rPr>
      </w:pPr>
    </w:p>
    <w:p w14:paraId="2DE9E841" w14:textId="6DD9BF28" w:rsidR="00240150" w:rsidRPr="001E65D2" w:rsidRDefault="00494CF6" w:rsidP="009C1276">
      <w:pPr>
        <w:rPr>
          <w:sz w:val="28"/>
          <w:szCs w:val="28"/>
        </w:rPr>
      </w:pPr>
      <w:r w:rsidRPr="001E65D2">
        <w:rPr>
          <w:sz w:val="28"/>
          <w:szCs w:val="28"/>
        </w:rPr>
        <w:tab/>
      </w:r>
      <w:r w:rsidR="00274CD6" w:rsidRPr="001E65D2">
        <w:rPr>
          <w:sz w:val="28"/>
          <w:szCs w:val="28"/>
        </w:rPr>
        <w:tab/>
      </w:r>
      <w:r w:rsidR="00274CD6" w:rsidRPr="001E65D2">
        <w:rPr>
          <w:sz w:val="28"/>
          <w:szCs w:val="28"/>
        </w:rPr>
        <w:tab/>
      </w:r>
      <w:r w:rsidR="00274CD6" w:rsidRPr="001E65D2">
        <w:rPr>
          <w:sz w:val="28"/>
          <w:szCs w:val="28"/>
        </w:rPr>
        <w:tab/>
      </w:r>
      <w:r w:rsidR="00274CD6" w:rsidRPr="001E65D2">
        <w:rPr>
          <w:sz w:val="28"/>
          <w:szCs w:val="28"/>
        </w:rPr>
        <w:tab/>
        <w:t xml:space="preserve">      </w:t>
      </w:r>
      <w:r w:rsidR="00C342BD" w:rsidRPr="001E65D2">
        <w:rPr>
          <w:sz w:val="28"/>
          <w:szCs w:val="28"/>
        </w:rPr>
        <w:t xml:space="preserve">            </w:t>
      </w:r>
    </w:p>
    <w:sectPr w:rsidR="00240150" w:rsidRPr="001E65D2" w:rsidSect="004829B4">
      <w:headerReference w:type="default" r:id="rId10"/>
      <w:footerReference w:type="default" r:id="rId11"/>
      <w:pgSz w:w="12240" w:h="15840"/>
      <w:pgMar w:top="2592"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ED4C45" w14:textId="77777777" w:rsidR="00187D00" w:rsidRDefault="00187D00" w:rsidP="007121E1">
      <w:r>
        <w:separator/>
      </w:r>
    </w:p>
  </w:endnote>
  <w:endnote w:type="continuationSeparator" w:id="0">
    <w:p w14:paraId="2BA3C9F0" w14:textId="77777777" w:rsidR="00187D00" w:rsidRDefault="00187D00" w:rsidP="007121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091BA" w14:textId="6D322B3A" w:rsidR="00494CF6" w:rsidRPr="00494CF6" w:rsidRDefault="001A45E0" w:rsidP="00C55E07">
    <w:pPr>
      <w:pStyle w:val="Footer"/>
      <w:rPr>
        <w:color w:val="1F497D" w:themeColor="text2"/>
        <w:sz w:val="20"/>
      </w:rPr>
    </w:pPr>
    <w:r w:rsidRPr="00C55E07">
      <w:rPr>
        <w:noProof/>
        <w:color w:val="1F497D" w:themeColor="text2"/>
      </w:rPr>
      <mc:AlternateContent>
        <mc:Choice Requires="wps">
          <w:drawing>
            <wp:anchor distT="0" distB="0" distL="114300" distR="114300" simplePos="0" relativeHeight="251660288" behindDoc="0" locked="0" layoutInCell="1" allowOverlap="1" wp14:anchorId="47179C4C" wp14:editId="70AB5D4F">
              <wp:simplePos x="0" y="0"/>
              <wp:positionH relativeFrom="column">
                <wp:posOffset>8890</wp:posOffset>
              </wp:positionH>
              <wp:positionV relativeFrom="paragraph">
                <wp:posOffset>-13335</wp:posOffset>
              </wp:positionV>
              <wp:extent cx="5492115" cy="0"/>
              <wp:effectExtent l="8890" t="5715" r="13970" b="13335"/>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2115" cy="0"/>
                      </a:xfrm>
                      <a:prstGeom prst="straightConnector1">
                        <a:avLst/>
                      </a:prstGeom>
                      <a:noFill/>
                      <a:ln w="9525">
                        <a:solidFill>
                          <a:schemeClr val="tx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5C4C2630" id="_x0000_t32" coordsize="21600,21600" o:spt="32" o:oned="t" path="m,l21600,21600e" filled="f">
              <v:path arrowok="t" fillok="f" o:connecttype="none"/>
              <o:lock v:ext="edit" shapetype="t"/>
            </v:shapetype>
            <v:shape id="AutoShape 3" o:spid="_x0000_s1026" type="#_x0000_t32" style="position:absolute;margin-left:.7pt;margin-top:-1.05pt;width:432.4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" strokecolor="#1f497d [3215]"/>
          </w:pict>
        </mc:Fallback>
      </mc:AlternateContent>
    </w:r>
    <w:r w:rsidR="00494CF6" w:rsidRPr="00C55E07">
      <w:rPr>
        <w:color w:val="1F497D" w:themeColor="text2"/>
      </w:rPr>
      <w:t>G</w:t>
    </w:r>
    <w:r w:rsidR="00494CF6" w:rsidRPr="00C55E07">
      <w:rPr>
        <w:color w:val="1F497D" w:themeColor="text2"/>
        <w:sz w:val="20"/>
      </w:rPr>
      <w:t>.T</w:t>
    </w:r>
    <w:r w:rsidR="00C55E07" w:rsidRPr="00C55E07">
      <w:rPr>
        <w:color w:val="1F497D" w:themeColor="text2"/>
        <w:sz w:val="20"/>
      </w:rPr>
      <w:t>.</w:t>
    </w:r>
    <w:r w:rsidR="00C55E07">
      <w:rPr>
        <w:color w:val="1F497D" w:themeColor="text2"/>
        <w:sz w:val="20"/>
      </w:rPr>
      <w:t xml:space="preserve"> </w:t>
    </w:r>
    <w:r w:rsidR="00494CF6" w:rsidRPr="00C55E07">
      <w:rPr>
        <w:color w:val="1F497D" w:themeColor="text2"/>
        <w:sz w:val="20"/>
      </w:rPr>
      <w:t>Road, Lahore</w:t>
    </w:r>
    <w:r w:rsidR="00C55E07" w:rsidRPr="00C55E07">
      <w:rPr>
        <w:color w:val="1F497D" w:themeColor="text2"/>
        <w:sz w:val="20"/>
      </w:rPr>
      <w:t>-</w:t>
    </w:r>
    <w:r w:rsidR="00494CF6" w:rsidRPr="00C55E07">
      <w:rPr>
        <w:color w:val="1F497D" w:themeColor="text2"/>
        <w:sz w:val="20"/>
      </w:rPr>
      <w:t>54890, Pakistan</w:t>
    </w:r>
    <w:r w:rsidR="00494CF6" w:rsidRPr="00494CF6">
      <w:rPr>
        <w:color w:val="1F497D" w:themeColor="text2"/>
        <w:sz w:val="20"/>
      </w:rPr>
      <w:t xml:space="preserve"> </w:t>
    </w:r>
    <w:r w:rsidR="00494CF6">
      <w:rPr>
        <w:color w:val="1F497D" w:themeColor="text2"/>
        <w:sz w:val="20"/>
      </w:rPr>
      <w:t xml:space="preserve">   </w:t>
    </w:r>
    <w:hyperlink r:id="rId1" w:history="1">
      <w:r w:rsidR="002D0F5D" w:rsidRPr="00323BA1">
        <w:rPr>
          <w:rStyle w:val="Hyperlink"/>
          <w:sz w:val="20"/>
        </w:rPr>
        <w:t>https://cs.uet.edu.pk</w:t>
      </w:r>
    </w:hyperlink>
    <w:r w:rsidR="00494CF6" w:rsidRPr="00494CF6">
      <w:rPr>
        <w:color w:val="1F497D" w:themeColor="text2"/>
        <w:sz w:val="20"/>
      </w:rPr>
      <w:t xml:space="preserve"> </w:t>
    </w:r>
    <w:r w:rsidR="00494CF6">
      <w:rPr>
        <w:color w:val="1F497D" w:themeColor="text2"/>
        <w:sz w:val="20"/>
      </w:rPr>
      <w:t xml:space="preserve"> </w:t>
    </w:r>
    <w:r w:rsidR="00C55E07">
      <w:rPr>
        <w:color w:val="1F497D" w:themeColor="text2"/>
        <w:sz w:val="20"/>
      </w:rPr>
      <w:t xml:space="preserve"> </w:t>
    </w:r>
    <w:r w:rsidR="00494CF6">
      <w:rPr>
        <w:color w:val="1F497D" w:themeColor="text2"/>
        <w:sz w:val="20"/>
      </w:rPr>
      <w:t xml:space="preserve"> </w:t>
    </w:r>
    <w:r w:rsidR="002D0F5D">
      <w:rPr>
        <w:color w:val="1F497D" w:themeColor="text2"/>
        <w:sz w:val="20"/>
      </w:rPr>
      <w:t xml:space="preserve">                                      </w:t>
    </w:r>
    <w:r w:rsidR="00494CF6" w:rsidRPr="00494CF6">
      <w:rPr>
        <w:color w:val="1F497D" w:themeColor="text2"/>
        <w:sz w:val="20"/>
      </w:rPr>
      <w:t>Tel.: +92 42 990292</w:t>
    </w:r>
    <w:r w:rsidR="002D0F5D">
      <w:rPr>
        <w:color w:val="1F497D" w:themeColor="text2"/>
        <w:sz w:val="20"/>
      </w:rPr>
      <w:t>13</w:t>
    </w:r>
    <w:r w:rsidR="00494CF6">
      <w:rPr>
        <w:color w:val="1F497D" w:themeColor="text2"/>
        <w:sz w:val="20"/>
      </w:rPr>
      <w:t xml:space="preserve">  </w:t>
    </w:r>
    <w:r w:rsidR="00494CF6" w:rsidRPr="00494CF6">
      <w:rPr>
        <w:color w:val="1F497D" w:themeColor="text2"/>
        <w:sz w:val="20"/>
      </w:rPr>
      <w:t xml:space="preserve"> </w:t>
    </w:r>
    <w:r w:rsidR="00494CF6">
      <w:rPr>
        <w:color w:val="1F497D" w:themeColor="text2"/>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B46FF1" w14:textId="77777777" w:rsidR="00187D00" w:rsidRDefault="00187D00" w:rsidP="007121E1">
      <w:r>
        <w:separator/>
      </w:r>
    </w:p>
  </w:footnote>
  <w:footnote w:type="continuationSeparator" w:id="0">
    <w:p w14:paraId="04398682" w14:textId="77777777" w:rsidR="00187D00" w:rsidRDefault="00187D00" w:rsidP="007121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35612" w14:textId="320D95D6" w:rsidR="00494CF6" w:rsidRPr="00494CF6" w:rsidRDefault="002D0F5D" w:rsidP="00494CF6">
    <w:pPr>
      <w:pStyle w:val="Header"/>
      <w:jc w:val="center"/>
      <w:rPr>
        <w:rFonts w:asciiTheme="minorHAnsi" w:hAnsiTheme="minorHAnsi" w:cstheme="minorHAnsi"/>
        <w:sz w:val="30"/>
      </w:rPr>
    </w:pPr>
    <w:r>
      <w:rPr>
        <w:noProof/>
      </w:rPr>
      <w:drawing>
        <wp:anchor distT="0" distB="0" distL="114300" distR="114300" simplePos="0" relativeHeight="251661312" behindDoc="0" locked="0" layoutInCell="1" allowOverlap="1" wp14:anchorId="0CE5C65F" wp14:editId="15419B39">
          <wp:simplePos x="0" y="0"/>
          <wp:positionH relativeFrom="column">
            <wp:posOffset>-60960</wp:posOffset>
          </wp:positionH>
          <wp:positionV relativeFrom="paragraph">
            <wp:posOffset>7620</wp:posOffset>
          </wp:positionV>
          <wp:extent cx="853440" cy="850806"/>
          <wp:effectExtent l="0" t="0" r="3810" b="6985"/>
          <wp:wrapNone/>
          <wp:docPr id="31036739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367392"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883050" cy="880325"/>
                  </a:xfrm>
                  <a:prstGeom prst="rect">
                    <a:avLst/>
                  </a:prstGeom>
                </pic:spPr>
              </pic:pic>
            </a:graphicData>
          </a:graphic>
          <wp14:sizeRelH relativeFrom="margin">
            <wp14:pctWidth>0</wp14:pctWidth>
          </wp14:sizeRelH>
          <wp14:sizeRelV relativeFrom="margin">
            <wp14:pctHeight>0</wp14:pctHeight>
          </wp14:sizeRelV>
        </wp:anchor>
      </w:drawing>
    </w:r>
    <w:r w:rsidR="00A14333" w:rsidRPr="00C342BD">
      <w:rPr>
        <w:rFonts w:asciiTheme="minorHAnsi" w:hAnsiTheme="minorHAnsi" w:cstheme="minorHAnsi"/>
        <w:noProof/>
        <w:sz w:val="30"/>
      </w:rPr>
      <w:drawing>
        <wp:anchor distT="0" distB="0" distL="114300" distR="114300" simplePos="0" relativeHeight="251656192" behindDoc="0" locked="0" layoutInCell="1" allowOverlap="1" wp14:anchorId="3827DC66" wp14:editId="0C992907">
          <wp:simplePos x="0" y="0"/>
          <wp:positionH relativeFrom="column">
            <wp:posOffset>4655820</wp:posOffset>
          </wp:positionH>
          <wp:positionV relativeFrom="paragraph">
            <wp:posOffset>40005</wp:posOffset>
          </wp:positionV>
          <wp:extent cx="925830" cy="90678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925830" cy="906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0F5D">
      <w:rPr>
        <w:noProof/>
      </w:rPr>
      <w:t xml:space="preserve"> </w:t>
    </w:r>
  </w:p>
  <w:p w14:paraId="0099AB23" w14:textId="69DD8A88" w:rsidR="00494CF6" w:rsidRPr="00B42713" w:rsidRDefault="00C342BD" w:rsidP="00494CF6">
    <w:pPr>
      <w:pStyle w:val="Header"/>
      <w:jc w:val="center"/>
      <w:rPr>
        <w:color w:val="1F497D" w:themeColor="text2"/>
        <w:sz w:val="28"/>
      </w:rPr>
    </w:pPr>
    <w:r w:rsidRPr="00B42713">
      <w:rPr>
        <w:color w:val="1F497D" w:themeColor="text2"/>
        <w:sz w:val="34"/>
      </w:rPr>
      <w:t xml:space="preserve">Department </w:t>
    </w:r>
    <w:r w:rsidR="001A45E0">
      <w:rPr>
        <w:color w:val="1F497D" w:themeColor="text2"/>
        <w:sz w:val="34"/>
      </w:rPr>
      <w:t>o</w:t>
    </w:r>
    <w:r w:rsidRPr="00B42713">
      <w:rPr>
        <w:color w:val="1F497D" w:themeColor="text2"/>
        <w:sz w:val="34"/>
      </w:rPr>
      <w:t xml:space="preserve">f Computer </w:t>
    </w:r>
    <w:r w:rsidR="002D0F5D">
      <w:rPr>
        <w:color w:val="1F497D" w:themeColor="text2"/>
        <w:sz w:val="34"/>
      </w:rPr>
      <w:t>Science</w:t>
    </w:r>
  </w:p>
  <w:p w14:paraId="224712D8" w14:textId="77777777" w:rsidR="00C342BD" w:rsidRPr="00494CF6" w:rsidRDefault="00C342BD" w:rsidP="00C342BD">
    <w:pPr>
      <w:pStyle w:val="Header"/>
      <w:jc w:val="center"/>
      <w:rPr>
        <w:rFonts w:asciiTheme="minorHAnsi" w:hAnsiTheme="minorHAnsi" w:cstheme="minorHAnsi"/>
        <w:sz w:val="26"/>
      </w:rPr>
    </w:pPr>
    <w:r w:rsidRPr="00B42713">
      <w:rPr>
        <w:color w:val="1F497D" w:themeColor="text2"/>
      </w:rPr>
      <w:t>University of Engineering and Technology</w:t>
    </w:r>
    <w:r w:rsidR="00B42713" w:rsidRPr="00B42713">
      <w:rPr>
        <w:color w:val="1F497D" w:themeColor="text2"/>
      </w:rPr>
      <w:t>, Laho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6E24D2F"/>
    <w:multiLevelType w:val="hybridMultilevel"/>
    <w:tmpl w:val="8E68B0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DAE4E1E"/>
    <w:multiLevelType w:val="hybridMultilevel"/>
    <w:tmpl w:val="1BEC96E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69758BC"/>
    <w:multiLevelType w:val="hybridMultilevel"/>
    <w:tmpl w:val="FB2EA93E"/>
    <w:lvl w:ilvl="0" w:tplc="8F402E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61D86A80"/>
    <w:multiLevelType w:val="hybridMultilevel"/>
    <w:tmpl w:val="F3A22A7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678E7C9F"/>
    <w:multiLevelType w:val="hybridMultilevel"/>
    <w:tmpl w:val="7136BF4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1"/>
  </w:num>
  <w:num w:numId="3">
    <w:abstractNumId w:val="5"/>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NDYzsTQzMDQxNLZQ0lEKTi0uzszPAykwrAUAVD8GOiwAAAA="/>
  </w:docVars>
  <w:rsids>
    <w:rsidRoot w:val="0060121E"/>
    <w:rsid w:val="000071A2"/>
    <w:rsid w:val="00011A5F"/>
    <w:rsid w:val="00013FBF"/>
    <w:rsid w:val="00041EBA"/>
    <w:rsid w:val="00050BCC"/>
    <w:rsid w:val="0005478D"/>
    <w:rsid w:val="00056A4E"/>
    <w:rsid w:val="00074B44"/>
    <w:rsid w:val="0008310C"/>
    <w:rsid w:val="00090575"/>
    <w:rsid w:val="00091BB0"/>
    <w:rsid w:val="00093217"/>
    <w:rsid w:val="00093BF0"/>
    <w:rsid w:val="00093C90"/>
    <w:rsid w:val="00093E58"/>
    <w:rsid w:val="00093E8C"/>
    <w:rsid w:val="00094EB0"/>
    <w:rsid w:val="00096648"/>
    <w:rsid w:val="000A110C"/>
    <w:rsid w:val="000B7E93"/>
    <w:rsid w:val="000C2068"/>
    <w:rsid w:val="000C34EB"/>
    <w:rsid w:val="000D1A7C"/>
    <w:rsid w:val="000D27B1"/>
    <w:rsid w:val="000D2E86"/>
    <w:rsid w:val="000E7D6F"/>
    <w:rsid w:val="000F0977"/>
    <w:rsid w:val="000F1281"/>
    <w:rsid w:val="000F6135"/>
    <w:rsid w:val="000F73B5"/>
    <w:rsid w:val="000F7ED7"/>
    <w:rsid w:val="0011168D"/>
    <w:rsid w:val="00111E44"/>
    <w:rsid w:val="00121F3D"/>
    <w:rsid w:val="00127220"/>
    <w:rsid w:val="001330BD"/>
    <w:rsid w:val="00136A97"/>
    <w:rsid w:val="00160028"/>
    <w:rsid w:val="00175F5D"/>
    <w:rsid w:val="00180237"/>
    <w:rsid w:val="00187D00"/>
    <w:rsid w:val="0019158E"/>
    <w:rsid w:val="00195208"/>
    <w:rsid w:val="00197CA1"/>
    <w:rsid w:val="001A167D"/>
    <w:rsid w:val="001A1918"/>
    <w:rsid w:val="001A359C"/>
    <w:rsid w:val="001A45E0"/>
    <w:rsid w:val="001A547B"/>
    <w:rsid w:val="001B0399"/>
    <w:rsid w:val="001B1A4F"/>
    <w:rsid w:val="001B410A"/>
    <w:rsid w:val="001B5700"/>
    <w:rsid w:val="001B576C"/>
    <w:rsid w:val="001C71B2"/>
    <w:rsid w:val="001D090E"/>
    <w:rsid w:val="001D423A"/>
    <w:rsid w:val="001D4A9E"/>
    <w:rsid w:val="001D57A5"/>
    <w:rsid w:val="001D70FD"/>
    <w:rsid w:val="001E3D4A"/>
    <w:rsid w:val="001E65D2"/>
    <w:rsid w:val="001F131F"/>
    <w:rsid w:val="001F2354"/>
    <w:rsid w:val="0020126A"/>
    <w:rsid w:val="002019BB"/>
    <w:rsid w:val="00204953"/>
    <w:rsid w:val="0022091F"/>
    <w:rsid w:val="0022200C"/>
    <w:rsid w:val="00224031"/>
    <w:rsid w:val="00227ED8"/>
    <w:rsid w:val="00240150"/>
    <w:rsid w:val="002424C1"/>
    <w:rsid w:val="00251DC3"/>
    <w:rsid w:val="00254FA6"/>
    <w:rsid w:val="00274CD6"/>
    <w:rsid w:val="00281848"/>
    <w:rsid w:val="002A28CF"/>
    <w:rsid w:val="002C2D96"/>
    <w:rsid w:val="002D0F5D"/>
    <w:rsid w:val="002E7C20"/>
    <w:rsid w:val="002F58BC"/>
    <w:rsid w:val="00307420"/>
    <w:rsid w:val="003141F6"/>
    <w:rsid w:val="003167A1"/>
    <w:rsid w:val="00317FDA"/>
    <w:rsid w:val="00320579"/>
    <w:rsid w:val="003213DD"/>
    <w:rsid w:val="003227B4"/>
    <w:rsid w:val="00324281"/>
    <w:rsid w:val="00331F98"/>
    <w:rsid w:val="00342CC0"/>
    <w:rsid w:val="003478EA"/>
    <w:rsid w:val="00347AF9"/>
    <w:rsid w:val="00353C56"/>
    <w:rsid w:val="00366A8E"/>
    <w:rsid w:val="003675BF"/>
    <w:rsid w:val="0037540E"/>
    <w:rsid w:val="003810C2"/>
    <w:rsid w:val="00385F95"/>
    <w:rsid w:val="00386F5F"/>
    <w:rsid w:val="00392D32"/>
    <w:rsid w:val="0039391D"/>
    <w:rsid w:val="00396EB7"/>
    <w:rsid w:val="00397401"/>
    <w:rsid w:val="003A06E3"/>
    <w:rsid w:val="003B019A"/>
    <w:rsid w:val="003C25CF"/>
    <w:rsid w:val="003C36CF"/>
    <w:rsid w:val="003D7B9F"/>
    <w:rsid w:val="003E12EB"/>
    <w:rsid w:val="003E696C"/>
    <w:rsid w:val="003F38C5"/>
    <w:rsid w:val="003F4751"/>
    <w:rsid w:val="00401030"/>
    <w:rsid w:val="00406F71"/>
    <w:rsid w:val="0041201B"/>
    <w:rsid w:val="00423353"/>
    <w:rsid w:val="00423FB8"/>
    <w:rsid w:val="0043361E"/>
    <w:rsid w:val="004378AE"/>
    <w:rsid w:val="004408A2"/>
    <w:rsid w:val="004511D8"/>
    <w:rsid w:val="00452D8C"/>
    <w:rsid w:val="00457ACB"/>
    <w:rsid w:val="0046166C"/>
    <w:rsid w:val="0047034D"/>
    <w:rsid w:val="00473989"/>
    <w:rsid w:val="004829B4"/>
    <w:rsid w:val="004834E8"/>
    <w:rsid w:val="00485CBF"/>
    <w:rsid w:val="00490C02"/>
    <w:rsid w:val="0049244C"/>
    <w:rsid w:val="0049418D"/>
    <w:rsid w:val="00494CF6"/>
    <w:rsid w:val="004A414B"/>
    <w:rsid w:val="004B5FF7"/>
    <w:rsid w:val="004C6498"/>
    <w:rsid w:val="004D4DA0"/>
    <w:rsid w:val="004D5252"/>
    <w:rsid w:val="004D5AE3"/>
    <w:rsid w:val="004D7786"/>
    <w:rsid w:val="004E672B"/>
    <w:rsid w:val="005065D5"/>
    <w:rsid w:val="00523D77"/>
    <w:rsid w:val="00532855"/>
    <w:rsid w:val="005379AF"/>
    <w:rsid w:val="00542DEF"/>
    <w:rsid w:val="005432CA"/>
    <w:rsid w:val="0056512D"/>
    <w:rsid w:val="00571EF6"/>
    <w:rsid w:val="00577079"/>
    <w:rsid w:val="0058244E"/>
    <w:rsid w:val="00582F9E"/>
    <w:rsid w:val="00594F11"/>
    <w:rsid w:val="00594F2B"/>
    <w:rsid w:val="005A3AD9"/>
    <w:rsid w:val="005B70C9"/>
    <w:rsid w:val="005C238E"/>
    <w:rsid w:val="005C6F63"/>
    <w:rsid w:val="005D0596"/>
    <w:rsid w:val="005D06B3"/>
    <w:rsid w:val="005E22AA"/>
    <w:rsid w:val="005E5171"/>
    <w:rsid w:val="005E7F21"/>
    <w:rsid w:val="005F39B0"/>
    <w:rsid w:val="0060121E"/>
    <w:rsid w:val="00602AE8"/>
    <w:rsid w:val="00617B72"/>
    <w:rsid w:val="00621555"/>
    <w:rsid w:val="006265E4"/>
    <w:rsid w:val="00661F32"/>
    <w:rsid w:val="00667BCE"/>
    <w:rsid w:val="00674881"/>
    <w:rsid w:val="00676FA7"/>
    <w:rsid w:val="00682489"/>
    <w:rsid w:val="006919FF"/>
    <w:rsid w:val="006A1201"/>
    <w:rsid w:val="006B2CD4"/>
    <w:rsid w:val="006B3F6A"/>
    <w:rsid w:val="006C231C"/>
    <w:rsid w:val="006C32C9"/>
    <w:rsid w:val="006C4A7E"/>
    <w:rsid w:val="006E2FFB"/>
    <w:rsid w:val="006E7549"/>
    <w:rsid w:val="006F4FFA"/>
    <w:rsid w:val="007003F3"/>
    <w:rsid w:val="007121E1"/>
    <w:rsid w:val="00714B9B"/>
    <w:rsid w:val="0072057D"/>
    <w:rsid w:val="00724249"/>
    <w:rsid w:val="00730F00"/>
    <w:rsid w:val="0074098E"/>
    <w:rsid w:val="00741CE8"/>
    <w:rsid w:val="00745786"/>
    <w:rsid w:val="0077355C"/>
    <w:rsid w:val="00775463"/>
    <w:rsid w:val="007847FE"/>
    <w:rsid w:val="00784CFA"/>
    <w:rsid w:val="00787BA6"/>
    <w:rsid w:val="007A130A"/>
    <w:rsid w:val="007A223B"/>
    <w:rsid w:val="007A317D"/>
    <w:rsid w:val="007B4F48"/>
    <w:rsid w:val="007B5156"/>
    <w:rsid w:val="007B58C4"/>
    <w:rsid w:val="007C04D6"/>
    <w:rsid w:val="007C137C"/>
    <w:rsid w:val="007F6304"/>
    <w:rsid w:val="008206E3"/>
    <w:rsid w:val="0082243D"/>
    <w:rsid w:val="00830328"/>
    <w:rsid w:val="0085274A"/>
    <w:rsid w:val="0085383E"/>
    <w:rsid w:val="00854867"/>
    <w:rsid w:val="00856A69"/>
    <w:rsid w:val="00861298"/>
    <w:rsid w:val="00861B3C"/>
    <w:rsid w:val="0086400A"/>
    <w:rsid w:val="0086735C"/>
    <w:rsid w:val="0087780E"/>
    <w:rsid w:val="00882CEA"/>
    <w:rsid w:val="008913EA"/>
    <w:rsid w:val="008A52F5"/>
    <w:rsid w:val="008B241A"/>
    <w:rsid w:val="008B52D5"/>
    <w:rsid w:val="008D4CFB"/>
    <w:rsid w:val="008D6DE6"/>
    <w:rsid w:val="008D7D5B"/>
    <w:rsid w:val="008E1225"/>
    <w:rsid w:val="008E23E1"/>
    <w:rsid w:val="008E3000"/>
    <w:rsid w:val="008E4F1A"/>
    <w:rsid w:val="008E65F8"/>
    <w:rsid w:val="008E6B79"/>
    <w:rsid w:val="008F024D"/>
    <w:rsid w:val="008F1BCD"/>
    <w:rsid w:val="008F34FC"/>
    <w:rsid w:val="008F4A52"/>
    <w:rsid w:val="009045FD"/>
    <w:rsid w:val="009047F9"/>
    <w:rsid w:val="0091067C"/>
    <w:rsid w:val="00913FD2"/>
    <w:rsid w:val="009220DE"/>
    <w:rsid w:val="00933D34"/>
    <w:rsid w:val="009345E6"/>
    <w:rsid w:val="00940B33"/>
    <w:rsid w:val="00943112"/>
    <w:rsid w:val="00944B0B"/>
    <w:rsid w:val="00946865"/>
    <w:rsid w:val="0095363C"/>
    <w:rsid w:val="009546DC"/>
    <w:rsid w:val="0095481E"/>
    <w:rsid w:val="0096487A"/>
    <w:rsid w:val="00964E65"/>
    <w:rsid w:val="00971D25"/>
    <w:rsid w:val="009766CB"/>
    <w:rsid w:val="00984803"/>
    <w:rsid w:val="009906C7"/>
    <w:rsid w:val="00991364"/>
    <w:rsid w:val="00991CFC"/>
    <w:rsid w:val="00992A64"/>
    <w:rsid w:val="00992A68"/>
    <w:rsid w:val="009933BC"/>
    <w:rsid w:val="00996577"/>
    <w:rsid w:val="00996627"/>
    <w:rsid w:val="009A46BF"/>
    <w:rsid w:val="009A5E0A"/>
    <w:rsid w:val="009B1E2C"/>
    <w:rsid w:val="009C1276"/>
    <w:rsid w:val="009C6717"/>
    <w:rsid w:val="009D5F5A"/>
    <w:rsid w:val="009D63CC"/>
    <w:rsid w:val="009E02EB"/>
    <w:rsid w:val="009E4202"/>
    <w:rsid w:val="009F20F0"/>
    <w:rsid w:val="009F4F08"/>
    <w:rsid w:val="009F756A"/>
    <w:rsid w:val="00A13C96"/>
    <w:rsid w:val="00A14333"/>
    <w:rsid w:val="00A15224"/>
    <w:rsid w:val="00A24A08"/>
    <w:rsid w:val="00A25866"/>
    <w:rsid w:val="00A360A8"/>
    <w:rsid w:val="00A5651F"/>
    <w:rsid w:val="00A57B24"/>
    <w:rsid w:val="00A750B8"/>
    <w:rsid w:val="00A80AC8"/>
    <w:rsid w:val="00A86AAA"/>
    <w:rsid w:val="00A91594"/>
    <w:rsid w:val="00A946C5"/>
    <w:rsid w:val="00A958CF"/>
    <w:rsid w:val="00A95B17"/>
    <w:rsid w:val="00A97429"/>
    <w:rsid w:val="00AA44D4"/>
    <w:rsid w:val="00AA4A59"/>
    <w:rsid w:val="00AA6C24"/>
    <w:rsid w:val="00AB79B4"/>
    <w:rsid w:val="00AC37F4"/>
    <w:rsid w:val="00AC7809"/>
    <w:rsid w:val="00AC7C00"/>
    <w:rsid w:val="00AD66B0"/>
    <w:rsid w:val="00AD79D6"/>
    <w:rsid w:val="00AE49EC"/>
    <w:rsid w:val="00AF79F3"/>
    <w:rsid w:val="00B01F0F"/>
    <w:rsid w:val="00B02A78"/>
    <w:rsid w:val="00B0453A"/>
    <w:rsid w:val="00B1148A"/>
    <w:rsid w:val="00B117DF"/>
    <w:rsid w:val="00B11A1A"/>
    <w:rsid w:val="00B241D6"/>
    <w:rsid w:val="00B329F1"/>
    <w:rsid w:val="00B3578E"/>
    <w:rsid w:val="00B41900"/>
    <w:rsid w:val="00B42713"/>
    <w:rsid w:val="00B44D86"/>
    <w:rsid w:val="00B46E2E"/>
    <w:rsid w:val="00B51C13"/>
    <w:rsid w:val="00B54449"/>
    <w:rsid w:val="00B60B30"/>
    <w:rsid w:val="00B66835"/>
    <w:rsid w:val="00B67E3F"/>
    <w:rsid w:val="00B735AD"/>
    <w:rsid w:val="00B746A9"/>
    <w:rsid w:val="00B86595"/>
    <w:rsid w:val="00B91B74"/>
    <w:rsid w:val="00B9248F"/>
    <w:rsid w:val="00BA0674"/>
    <w:rsid w:val="00BA31DD"/>
    <w:rsid w:val="00BA6606"/>
    <w:rsid w:val="00BB0509"/>
    <w:rsid w:val="00BB270C"/>
    <w:rsid w:val="00BB5A20"/>
    <w:rsid w:val="00BC0BB4"/>
    <w:rsid w:val="00BC19AC"/>
    <w:rsid w:val="00BC1EF5"/>
    <w:rsid w:val="00BF4AE4"/>
    <w:rsid w:val="00BF5405"/>
    <w:rsid w:val="00C074C9"/>
    <w:rsid w:val="00C10A6D"/>
    <w:rsid w:val="00C260F3"/>
    <w:rsid w:val="00C27E0C"/>
    <w:rsid w:val="00C32A81"/>
    <w:rsid w:val="00C330B8"/>
    <w:rsid w:val="00C342BD"/>
    <w:rsid w:val="00C3713F"/>
    <w:rsid w:val="00C40CE6"/>
    <w:rsid w:val="00C424C0"/>
    <w:rsid w:val="00C47D32"/>
    <w:rsid w:val="00C55E07"/>
    <w:rsid w:val="00C56561"/>
    <w:rsid w:val="00C6615E"/>
    <w:rsid w:val="00C94842"/>
    <w:rsid w:val="00CA0683"/>
    <w:rsid w:val="00CA1D26"/>
    <w:rsid w:val="00CB121F"/>
    <w:rsid w:val="00CB78EA"/>
    <w:rsid w:val="00CC658E"/>
    <w:rsid w:val="00CD2415"/>
    <w:rsid w:val="00CD3A2C"/>
    <w:rsid w:val="00CE63E3"/>
    <w:rsid w:val="00CF12CC"/>
    <w:rsid w:val="00CF6916"/>
    <w:rsid w:val="00CF725D"/>
    <w:rsid w:val="00D05811"/>
    <w:rsid w:val="00D1428F"/>
    <w:rsid w:val="00D22F52"/>
    <w:rsid w:val="00D27908"/>
    <w:rsid w:val="00D3198F"/>
    <w:rsid w:val="00D328B2"/>
    <w:rsid w:val="00D37DE7"/>
    <w:rsid w:val="00D403FE"/>
    <w:rsid w:val="00D428F5"/>
    <w:rsid w:val="00D43A11"/>
    <w:rsid w:val="00D444A1"/>
    <w:rsid w:val="00D44C71"/>
    <w:rsid w:val="00D465DC"/>
    <w:rsid w:val="00D56242"/>
    <w:rsid w:val="00D65806"/>
    <w:rsid w:val="00D73358"/>
    <w:rsid w:val="00D75B51"/>
    <w:rsid w:val="00D76D73"/>
    <w:rsid w:val="00DA6F75"/>
    <w:rsid w:val="00DB37A3"/>
    <w:rsid w:val="00DB3D31"/>
    <w:rsid w:val="00DB4D95"/>
    <w:rsid w:val="00DC19ED"/>
    <w:rsid w:val="00DD2F06"/>
    <w:rsid w:val="00DD361F"/>
    <w:rsid w:val="00DD4F63"/>
    <w:rsid w:val="00DD4F6E"/>
    <w:rsid w:val="00DE12C5"/>
    <w:rsid w:val="00DE2165"/>
    <w:rsid w:val="00DF4786"/>
    <w:rsid w:val="00E15995"/>
    <w:rsid w:val="00E31D6A"/>
    <w:rsid w:val="00E3739E"/>
    <w:rsid w:val="00E43A7B"/>
    <w:rsid w:val="00E64217"/>
    <w:rsid w:val="00E719B2"/>
    <w:rsid w:val="00E862E4"/>
    <w:rsid w:val="00E94B8C"/>
    <w:rsid w:val="00E953A5"/>
    <w:rsid w:val="00EA5B4D"/>
    <w:rsid w:val="00EB1E32"/>
    <w:rsid w:val="00EB2A84"/>
    <w:rsid w:val="00EB357D"/>
    <w:rsid w:val="00EC0ACD"/>
    <w:rsid w:val="00EC3FCF"/>
    <w:rsid w:val="00EE3A27"/>
    <w:rsid w:val="00EE5E3A"/>
    <w:rsid w:val="00EF1112"/>
    <w:rsid w:val="00EF11D0"/>
    <w:rsid w:val="00F010D6"/>
    <w:rsid w:val="00F0276A"/>
    <w:rsid w:val="00F02A83"/>
    <w:rsid w:val="00F12916"/>
    <w:rsid w:val="00F15072"/>
    <w:rsid w:val="00F17B8D"/>
    <w:rsid w:val="00F23F92"/>
    <w:rsid w:val="00F25597"/>
    <w:rsid w:val="00F31FD4"/>
    <w:rsid w:val="00F514CA"/>
    <w:rsid w:val="00F53381"/>
    <w:rsid w:val="00F6693F"/>
    <w:rsid w:val="00F758DE"/>
    <w:rsid w:val="00F82463"/>
    <w:rsid w:val="00F90D13"/>
    <w:rsid w:val="00FA0BE6"/>
    <w:rsid w:val="00FA2BC8"/>
    <w:rsid w:val="00FA647E"/>
    <w:rsid w:val="00FB30D6"/>
    <w:rsid w:val="00FC1F22"/>
    <w:rsid w:val="00FC485E"/>
    <w:rsid w:val="00FC5454"/>
    <w:rsid w:val="00FD2118"/>
    <w:rsid w:val="00FD7C00"/>
    <w:rsid w:val="00FF0268"/>
    <w:rsid w:val="00FF4550"/>
    <w:rsid w:val="00FF6F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1C9684"/>
  <w15:docId w15:val="{F7E1C40B-5CC3-48A6-B514-55CA99A0D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F4AE4"/>
    <w:rPr>
      <w:sz w:val="24"/>
      <w:szCs w:val="24"/>
    </w:rPr>
  </w:style>
  <w:style w:type="paragraph" w:styleId="Heading1">
    <w:name w:val="heading 1"/>
    <w:basedOn w:val="Normal"/>
    <w:next w:val="Normal"/>
    <w:link w:val="Heading1Char"/>
    <w:uiPriority w:val="9"/>
    <w:qFormat/>
    <w:rsid w:val="001F2354"/>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37540E"/>
    <w:pPr>
      <w:keepNext/>
      <w:tabs>
        <w:tab w:val="num" w:pos="0"/>
      </w:tabs>
      <w:suppressAutoHyphens/>
      <w:jc w:val="center"/>
      <w:outlineLvl w:val="1"/>
    </w:pPr>
    <w:rPr>
      <w:b/>
      <w:bCs/>
      <w:sz w:val="32"/>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B52D5"/>
  </w:style>
  <w:style w:type="paragraph" w:styleId="BalloonText">
    <w:name w:val="Balloon Text"/>
    <w:basedOn w:val="Normal"/>
    <w:semiHidden/>
    <w:rsid w:val="00093BF0"/>
    <w:rPr>
      <w:rFonts w:ascii="Tahoma" w:hAnsi="Tahoma" w:cs="Tahoma"/>
      <w:sz w:val="16"/>
      <w:szCs w:val="16"/>
    </w:rPr>
  </w:style>
  <w:style w:type="character" w:customStyle="1" w:styleId="Heading2Char">
    <w:name w:val="Heading 2 Char"/>
    <w:basedOn w:val="DefaultParagraphFont"/>
    <w:link w:val="Heading2"/>
    <w:rsid w:val="0037540E"/>
    <w:rPr>
      <w:b/>
      <w:bCs/>
      <w:sz w:val="32"/>
      <w:lang w:eastAsia="ar-SA"/>
    </w:rPr>
  </w:style>
  <w:style w:type="paragraph" w:styleId="Header">
    <w:name w:val="header"/>
    <w:basedOn w:val="Normal"/>
    <w:link w:val="HeaderChar"/>
    <w:rsid w:val="007121E1"/>
    <w:pPr>
      <w:tabs>
        <w:tab w:val="center" w:pos="4680"/>
        <w:tab w:val="right" w:pos="9360"/>
      </w:tabs>
    </w:pPr>
  </w:style>
  <w:style w:type="character" w:customStyle="1" w:styleId="HeaderChar">
    <w:name w:val="Header Char"/>
    <w:basedOn w:val="DefaultParagraphFont"/>
    <w:link w:val="Header"/>
    <w:rsid w:val="007121E1"/>
    <w:rPr>
      <w:sz w:val="24"/>
      <w:szCs w:val="24"/>
    </w:rPr>
  </w:style>
  <w:style w:type="paragraph" w:styleId="Footer">
    <w:name w:val="footer"/>
    <w:basedOn w:val="Normal"/>
    <w:link w:val="FooterChar"/>
    <w:rsid w:val="007121E1"/>
    <w:pPr>
      <w:tabs>
        <w:tab w:val="center" w:pos="4680"/>
        <w:tab w:val="right" w:pos="9360"/>
      </w:tabs>
    </w:pPr>
  </w:style>
  <w:style w:type="character" w:customStyle="1" w:styleId="FooterChar">
    <w:name w:val="Footer Char"/>
    <w:basedOn w:val="DefaultParagraphFont"/>
    <w:link w:val="Footer"/>
    <w:rsid w:val="007121E1"/>
    <w:rPr>
      <w:sz w:val="24"/>
      <w:szCs w:val="24"/>
    </w:rPr>
  </w:style>
  <w:style w:type="paragraph" w:styleId="NoSpacing">
    <w:name w:val="No Spacing"/>
    <w:uiPriority w:val="1"/>
    <w:qFormat/>
    <w:rsid w:val="00BC19AC"/>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1F2354"/>
    <w:rPr>
      <w:rFonts w:asciiTheme="majorHAnsi" w:eastAsiaTheme="majorEastAsia" w:hAnsiTheme="majorHAnsi" w:cstheme="majorBidi"/>
      <w:color w:val="365F91" w:themeColor="accent1" w:themeShade="BF"/>
      <w:sz w:val="32"/>
      <w:szCs w:val="32"/>
    </w:rPr>
  </w:style>
  <w:style w:type="paragraph" w:styleId="Title">
    <w:name w:val="Title"/>
    <w:basedOn w:val="Normal"/>
    <w:next w:val="Subtitle"/>
    <w:link w:val="TitleChar"/>
    <w:qFormat/>
    <w:rsid w:val="001F2354"/>
    <w:pPr>
      <w:suppressAutoHyphens/>
      <w:jc w:val="center"/>
    </w:pPr>
    <w:rPr>
      <w:b/>
      <w:bCs/>
      <w:lang w:eastAsia="ar-SA"/>
    </w:rPr>
  </w:style>
  <w:style w:type="character" w:customStyle="1" w:styleId="TitleChar">
    <w:name w:val="Title Char"/>
    <w:basedOn w:val="DefaultParagraphFont"/>
    <w:link w:val="Title"/>
    <w:rsid w:val="001F2354"/>
    <w:rPr>
      <w:b/>
      <w:bCs/>
      <w:sz w:val="24"/>
      <w:szCs w:val="24"/>
      <w:lang w:eastAsia="ar-SA"/>
    </w:rPr>
  </w:style>
  <w:style w:type="paragraph" w:styleId="Subtitle">
    <w:name w:val="Subtitle"/>
    <w:basedOn w:val="Normal"/>
    <w:next w:val="BodyText"/>
    <w:link w:val="SubtitleChar"/>
    <w:qFormat/>
    <w:rsid w:val="001F2354"/>
    <w:pPr>
      <w:suppressAutoHyphens/>
      <w:jc w:val="center"/>
    </w:pPr>
    <w:rPr>
      <w:b/>
      <w:bCs/>
      <w:sz w:val="32"/>
      <w:szCs w:val="20"/>
      <w:lang w:eastAsia="ar-SA"/>
    </w:rPr>
  </w:style>
  <w:style w:type="character" w:customStyle="1" w:styleId="SubtitleChar">
    <w:name w:val="Subtitle Char"/>
    <w:basedOn w:val="DefaultParagraphFont"/>
    <w:link w:val="Subtitle"/>
    <w:rsid w:val="001F2354"/>
    <w:rPr>
      <w:b/>
      <w:bCs/>
      <w:sz w:val="32"/>
      <w:lang w:eastAsia="ar-SA"/>
    </w:rPr>
  </w:style>
  <w:style w:type="paragraph" w:styleId="BodyText">
    <w:name w:val="Body Text"/>
    <w:basedOn w:val="Normal"/>
    <w:link w:val="BodyTextChar"/>
    <w:semiHidden/>
    <w:unhideWhenUsed/>
    <w:rsid w:val="001F2354"/>
    <w:pPr>
      <w:spacing w:after="120"/>
    </w:pPr>
  </w:style>
  <w:style w:type="character" w:customStyle="1" w:styleId="BodyTextChar">
    <w:name w:val="Body Text Char"/>
    <w:basedOn w:val="DefaultParagraphFont"/>
    <w:link w:val="BodyText"/>
    <w:semiHidden/>
    <w:rsid w:val="001F2354"/>
    <w:rPr>
      <w:sz w:val="24"/>
      <w:szCs w:val="24"/>
    </w:rPr>
  </w:style>
  <w:style w:type="paragraph" w:styleId="ListParagraph">
    <w:name w:val="List Paragraph"/>
    <w:basedOn w:val="Normal"/>
    <w:uiPriority w:val="34"/>
    <w:qFormat/>
    <w:rsid w:val="00F010D6"/>
    <w:pPr>
      <w:ind w:left="720"/>
      <w:contextualSpacing/>
    </w:pPr>
  </w:style>
  <w:style w:type="character" w:styleId="Hyperlink">
    <w:name w:val="Hyperlink"/>
    <w:basedOn w:val="DefaultParagraphFont"/>
    <w:unhideWhenUsed/>
    <w:rsid w:val="00494CF6"/>
    <w:rPr>
      <w:color w:val="0000FF" w:themeColor="hyperlink"/>
      <w:u w:val="single"/>
    </w:rPr>
  </w:style>
  <w:style w:type="table" w:styleId="TableGrid">
    <w:name w:val="Table Grid"/>
    <w:basedOn w:val="TableNormal"/>
    <w:rsid w:val="001A45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65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myan.qayyum@uet.edu.p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usman.ghani@uet.edu.pk"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cs.uet.edu.pk"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66B8BF-98B0-49B5-B13F-25056F1B1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Pages>
  <Words>310</Words>
  <Characters>177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April 29, 2008</vt:lpstr>
    </vt:vector>
  </TitlesOfParts>
  <Company>UET</Company>
  <LinksUpToDate>false</LinksUpToDate>
  <CharactersWithSpaces>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29, 2008</dc:title>
  <dc:creator>uet</dc:creator>
  <cp:lastModifiedBy>Muhammad Ali Murtaza</cp:lastModifiedBy>
  <cp:revision>10</cp:revision>
  <cp:lastPrinted>2022-01-17T17:43:00Z</cp:lastPrinted>
  <dcterms:created xsi:type="dcterms:W3CDTF">2022-01-17T17:23:00Z</dcterms:created>
  <dcterms:modified xsi:type="dcterms:W3CDTF">2023-08-21T07:33:00Z</dcterms:modified>
</cp:coreProperties>
</file>